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2220" w:rsidRPr="005D7FEC" w:rsidRDefault="00F32220" w:rsidP="005F4D39">
      <w:pPr>
        <w:rPr>
          <w:rFonts w:ascii="Droid Serif" w:hAnsi="Droid Serif" w:cs="Droid Serif"/>
          <w:sz w:val="24"/>
          <w:szCs w:val="24"/>
        </w:rPr>
      </w:pPr>
      <w:r w:rsidRPr="005D7FEC">
        <w:rPr>
          <w:rFonts w:ascii="Droid Serif" w:hAnsi="Droid Serif" w:cs="Droid Serif"/>
          <w:sz w:val="24"/>
          <w:szCs w:val="24"/>
        </w:rPr>
        <w:t>The following pages are</w:t>
      </w:r>
      <w:r w:rsidR="005D7FEC">
        <w:rPr>
          <w:rFonts w:ascii="Droid Serif" w:hAnsi="Droid Serif" w:cs="Droid Serif"/>
          <w:sz w:val="24"/>
          <w:szCs w:val="24"/>
        </w:rPr>
        <w:t xml:space="preserve"> a</w:t>
      </w:r>
      <w:r w:rsidRPr="005D7FEC">
        <w:rPr>
          <w:rFonts w:ascii="Droid Serif" w:hAnsi="Droid Serif" w:cs="Droid Serif"/>
          <w:sz w:val="24"/>
          <w:szCs w:val="24"/>
        </w:rPr>
        <w:t xml:space="preserve"> history of all changes made to our code repository. </w:t>
      </w:r>
      <w:proofErr w:type="spellStart"/>
      <w:r w:rsidRPr="005D7FEC">
        <w:rPr>
          <w:rFonts w:ascii="Droid Serif" w:hAnsi="Droid Serif" w:cs="Droid Serif"/>
          <w:sz w:val="24"/>
          <w:szCs w:val="24"/>
        </w:rPr>
        <w:t>Git</w:t>
      </w:r>
      <w:proofErr w:type="spellEnd"/>
      <w:r w:rsidRPr="005D7FEC">
        <w:rPr>
          <w:rFonts w:ascii="Droid Serif" w:hAnsi="Droid Serif" w:cs="Droid Serif"/>
          <w:sz w:val="24"/>
          <w:szCs w:val="24"/>
        </w:rPr>
        <w:t xml:space="preserve"> enables us to revert back to previous versions of the repository quickly and easily.</w:t>
      </w:r>
      <w:r w:rsidR="005D7FEC">
        <w:rPr>
          <w:rFonts w:ascii="Droid Serif" w:hAnsi="Droid Serif" w:cs="Droid Serif"/>
          <w:sz w:val="24"/>
          <w:szCs w:val="24"/>
        </w:rPr>
        <w:t xml:space="preserve"> This log is provided as a reference of all these changes.</w:t>
      </w:r>
    </w:p>
    <w:p w:rsidR="00F32220" w:rsidRDefault="00F32220" w:rsidP="005F4D39"/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52a6f61</w:t>
      </w:r>
      <w:r w:rsidRPr="000371BD">
        <w:t xml:space="preserve"> by </w:t>
      </w:r>
      <w:r w:rsidR="004342A2">
        <w:t>Elliot Berman</w:t>
      </w:r>
      <w:r w:rsidRPr="000371BD">
        <w:t xml:space="preserve"> on Fri Mar 6 22:24:31 2015</w:t>
      </w:r>
    </w:p>
    <w:p w:rsidR="00673D38" w:rsidRPr="000371BD" w:rsidRDefault="00F32220" w:rsidP="005F4D39">
      <w:r w:rsidRPr="000371BD">
        <w:t>| "Five card stud, nothing wild. And the sky's the limit</w:t>
      </w:r>
      <w:bookmarkStart w:id="0" w:name="_GoBack"/>
      <w:bookmarkEnd w:id="0"/>
      <w:r w:rsidRPr="000371BD">
        <w:t>."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>| Ready for state, autonomous GTG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60314c8</w:t>
      </w:r>
      <w:r w:rsidRPr="000371BD">
        <w:t xml:space="preserve"> by Elliot Berman on Fri Mar 6 16:06:02 2015</w:t>
      </w:r>
    </w:p>
    <w:p w:rsidR="00673D38" w:rsidRPr="000371BD" w:rsidRDefault="00F32220" w:rsidP="005F4D39">
      <w:r w:rsidRPr="000371BD">
        <w:t>| Documentation updates to streamline length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64ad580</w:t>
      </w:r>
      <w:r w:rsidRPr="000371BD">
        <w:t xml:space="preserve"> by </w:t>
      </w:r>
      <w:r w:rsidR="004342A2">
        <w:t>Elliot Berman</w:t>
      </w:r>
      <w:r w:rsidRPr="000371BD">
        <w:t xml:space="preserve"> on Fri Mar 6 09:19:57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>| | Conflicts:</w:t>
      </w:r>
    </w:p>
    <w:p w:rsidR="00673D38" w:rsidRPr="000371BD" w:rsidRDefault="00F32220" w:rsidP="005F4D39">
      <w:r w:rsidRPr="000371BD">
        <w:t xml:space="preserve">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auto.c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098a240</w:t>
      </w:r>
      <w:r w:rsidRPr="000371BD">
        <w:t xml:space="preserve"> by </w:t>
      </w:r>
      <w:r w:rsidR="004342A2">
        <w:t>Rob Shrote</w:t>
      </w:r>
      <w:r w:rsidRPr="000371BD">
        <w:t xml:space="preserve"> on Fri Mar 6 08:48:17 2015</w:t>
      </w:r>
    </w:p>
    <w:p w:rsidR="00673D38" w:rsidRPr="000371BD" w:rsidRDefault="00F32220" w:rsidP="005F4D39">
      <w:r w:rsidRPr="000371BD">
        <w:t>| | Fixed up spacing and readability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47ac951</w:t>
      </w:r>
      <w:r w:rsidRPr="000371BD">
        <w:t xml:space="preserve"> by </w:t>
      </w:r>
      <w:r w:rsidR="004342A2">
        <w:t>Rob Shrote</w:t>
      </w:r>
      <w:r w:rsidRPr="000371BD">
        <w:t xml:space="preserve"> on Fri Mar 6 08:35:29 2015</w:t>
      </w:r>
    </w:p>
    <w:p w:rsidR="00673D38" w:rsidRPr="000371BD" w:rsidRDefault="00F32220" w:rsidP="005F4D39">
      <w:r w:rsidRPr="000371BD">
        <w:t>| | Documentation and comment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d430cb9</w:t>
      </w:r>
      <w:r w:rsidRPr="000371BD">
        <w:t xml:space="preserve"> by </w:t>
      </w:r>
      <w:r w:rsidR="004342A2">
        <w:t>Rob Shrote</w:t>
      </w:r>
      <w:r w:rsidRPr="000371BD">
        <w:t xml:space="preserve"> on Fri Mar 6 08:30:08 2015</w:t>
      </w:r>
    </w:p>
    <w:p w:rsidR="00673D38" w:rsidRPr="000371BD" w:rsidRDefault="00F32220" w:rsidP="005F4D39">
      <w:r w:rsidRPr="000371BD">
        <w:t>| | Comment fix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25b2445</w:t>
      </w:r>
      <w:r w:rsidRPr="000371BD">
        <w:t xml:space="preserve"> by </w:t>
      </w:r>
      <w:r w:rsidR="004342A2">
        <w:t>Rob Shrote</w:t>
      </w:r>
      <w:r w:rsidRPr="000371BD">
        <w:t xml:space="preserve"> on Thu Mar 5 23:25:14 2015</w:t>
      </w:r>
    </w:p>
    <w:p w:rsidR="00673D38" w:rsidRPr="000371BD" w:rsidRDefault="00F32220" w:rsidP="005F4D39">
      <w:r w:rsidRPr="000371BD">
        <w:t>| | Removed unnecessary and/or redundant functions and extern variable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f51bd6c</w:t>
      </w:r>
      <w:r w:rsidRPr="000371BD">
        <w:t xml:space="preserve"> by </w:t>
      </w:r>
      <w:r w:rsidR="004342A2">
        <w:t>Elliot Berman</w:t>
      </w:r>
      <w:r w:rsidRPr="000371BD">
        <w:t xml:space="preserve"> on Fri Mar 6 09:18:40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 xml:space="preserve">/  </w:t>
      </w:r>
      <w:proofErr w:type="spellStart"/>
      <w:r w:rsidRPr="000371BD">
        <w:t>Opcontrol</w:t>
      </w:r>
      <w:proofErr w:type="spellEnd"/>
      <w:proofErr w:type="gramEnd"/>
      <w:r w:rsidRPr="000371BD">
        <w:t xml:space="preserve"> updated for Smiles, documentation stuff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be3fe32</w:t>
      </w:r>
      <w:r w:rsidRPr="000371BD">
        <w:t xml:space="preserve"> by </w:t>
      </w:r>
      <w:r w:rsidR="004342A2">
        <w:t>Elliot Berman</w:t>
      </w:r>
      <w:r w:rsidRPr="000371BD">
        <w:t xml:space="preserve"> on Thu Mar 5 21:57:21 2015</w:t>
      </w:r>
    </w:p>
    <w:p w:rsidR="00673D38" w:rsidRPr="000371BD" w:rsidRDefault="00F32220" w:rsidP="005F4D39">
      <w:r w:rsidRPr="000371BD">
        <w:t xml:space="preserve">| Updated </w:t>
      </w:r>
      <w:proofErr w:type="spellStart"/>
      <w:r w:rsidRPr="000371BD">
        <w:t>auton</w:t>
      </w:r>
      <w:proofErr w:type="spellEnd"/>
      <w:r w:rsidRPr="000371BD">
        <w:t xml:space="preserve"> and </w:t>
      </w:r>
      <w:proofErr w:type="spellStart"/>
      <w:r w:rsidRPr="000371BD">
        <w:t>init</w:t>
      </w:r>
      <w:proofErr w:type="spellEnd"/>
      <w:r w:rsidRPr="000371BD">
        <w:t xml:space="preserve"> to use </w:t>
      </w:r>
      <w:proofErr w:type="spellStart"/>
      <w:r w:rsidRPr="000371BD">
        <w:t>lcdmenu</w:t>
      </w:r>
      <w:proofErr w:type="spellEnd"/>
      <w:r w:rsidRPr="000371BD">
        <w:t xml:space="preserve"> as intended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dd972b0</w:t>
      </w:r>
      <w:r w:rsidRPr="000371BD">
        <w:t xml:space="preserve"> by </w:t>
      </w:r>
      <w:r w:rsidR="004342A2">
        <w:t>Elliot Berman</w:t>
      </w:r>
      <w:r w:rsidRPr="000371BD">
        <w:t xml:space="preserve"> on Thu Mar 5 21:37:36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>| | Conflicts:</w:t>
      </w:r>
    </w:p>
    <w:p w:rsidR="00673D38" w:rsidRPr="000371BD" w:rsidRDefault="00F32220" w:rsidP="005F4D39">
      <w:r w:rsidRPr="000371BD">
        <w:t xml:space="preserve">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init.c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97b61bd</w:t>
      </w:r>
      <w:r w:rsidRPr="000371BD">
        <w:t xml:space="preserve"> by </w:t>
      </w:r>
      <w:r w:rsidR="004342A2">
        <w:t>Rob Shrote</w:t>
      </w:r>
      <w:r w:rsidRPr="000371BD">
        <w:t xml:space="preserve"> on Thu Mar 5 20:23:44 2015</w:t>
      </w:r>
    </w:p>
    <w:p w:rsidR="00673D38" w:rsidRPr="000371BD" w:rsidRDefault="00F32220" w:rsidP="005F4D39">
      <w:r w:rsidRPr="000371BD">
        <w:t>| | Removed unnecessary variable and replaced it with defined constant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ae12cab</w:t>
      </w:r>
      <w:r w:rsidRPr="000371BD">
        <w:t xml:space="preserve"> by </w:t>
      </w:r>
      <w:r w:rsidR="004342A2">
        <w:t>Elliot Berman</w:t>
      </w:r>
      <w:r w:rsidRPr="000371BD">
        <w:t xml:space="preserve"> on Thu Mar 5 21:33:54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(</w:t>
      </w:r>
      <w:proofErr w:type="gramEnd"/>
      <w:r w:rsidRPr="000371BD">
        <w:t>Re)moved autonomous debugging code for practice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7f2d16b</w:t>
      </w:r>
      <w:r w:rsidRPr="000371BD">
        <w:t xml:space="preserve"> by Elliot Berman on Thu Mar 5 20:16:40 2015</w:t>
      </w:r>
    </w:p>
    <w:p w:rsidR="00673D38" w:rsidRPr="000371BD" w:rsidRDefault="00F32220" w:rsidP="005F4D39">
      <w:r w:rsidRPr="000371BD">
        <w:t xml:space="preserve">| Autonomous LCD Selection changes and </w:t>
      </w:r>
      <w:proofErr w:type="spellStart"/>
      <w:r w:rsidRPr="000371BD">
        <w:t>improvemnts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24f011</w:t>
      </w:r>
      <w:r w:rsidRPr="000371BD">
        <w:t xml:space="preserve"> by </w:t>
      </w:r>
      <w:r w:rsidR="004342A2">
        <w:t>Elliot Berman</w:t>
      </w:r>
      <w:r w:rsidRPr="000371BD">
        <w:t xml:space="preserve"> on Thu Mar 5 12:25:57 2015</w:t>
      </w:r>
    </w:p>
    <w:p w:rsidR="00673D38" w:rsidRPr="000371BD" w:rsidRDefault="00F32220" w:rsidP="005F4D39">
      <w:r w:rsidRPr="000371BD">
        <w:t xml:space="preserve">| Documentation updates. More </w:t>
      </w:r>
      <w:proofErr w:type="spellStart"/>
      <w:r w:rsidRPr="000371BD">
        <w:t>Auton</w:t>
      </w:r>
      <w:proofErr w:type="spellEnd"/>
      <w:r w:rsidRPr="000371BD">
        <w:t xml:space="preserve"> updat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777187</w:t>
      </w:r>
      <w:r w:rsidRPr="000371BD">
        <w:t xml:space="preserve"> by </w:t>
      </w:r>
      <w:r w:rsidR="004342A2">
        <w:t>Rob Shrote</w:t>
      </w:r>
      <w:r w:rsidRPr="000371BD">
        <w:t xml:space="preserve"> on Thu Mar 5 09:53:26 2015</w:t>
      </w:r>
    </w:p>
    <w:p w:rsidR="00673D38" w:rsidRPr="000371BD" w:rsidRDefault="00F32220" w:rsidP="005F4D39">
      <w:r w:rsidRPr="000371BD">
        <w:t xml:space="preserve">| Added </w:t>
      </w:r>
      <w:proofErr w:type="spellStart"/>
      <w:r w:rsidRPr="000371BD">
        <w:t>lcdmenu</w:t>
      </w:r>
      <w:proofErr w:type="spellEnd"/>
      <w:r w:rsidRPr="000371BD">
        <w:t xml:space="preserve"> source and headers for the LCD menu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78e5ff9</w:t>
      </w:r>
      <w:r w:rsidRPr="000371BD">
        <w:t xml:space="preserve"> by </w:t>
      </w:r>
      <w:r w:rsidR="004342A2">
        <w:t>Elliot Berman</w:t>
      </w:r>
      <w:r w:rsidRPr="000371BD">
        <w:t xml:space="preserve"> on Thu Mar 5 09:50:18 2015</w:t>
      </w:r>
    </w:p>
    <w:p w:rsidR="00673D38" w:rsidRPr="000371BD" w:rsidRDefault="00F32220" w:rsidP="005F4D39">
      <w:r w:rsidRPr="000371BD">
        <w:t xml:space="preserve">| Preparation for </w:t>
      </w:r>
      <w:proofErr w:type="spellStart"/>
      <w:r w:rsidRPr="000371BD">
        <w:t>auton</w:t>
      </w:r>
      <w:proofErr w:type="spellEnd"/>
      <w:r w:rsidRPr="000371BD">
        <w:t xml:space="preserve"> </w:t>
      </w:r>
      <w:proofErr w:type="spellStart"/>
      <w:r w:rsidRPr="000371BD">
        <w:t>selecter</w:t>
      </w:r>
      <w:proofErr w:type="spellEnd"/>
    </w:p>
    <w:p w:rsidR="00673D38" w:rsidRPr="000371BD" w:rsidRDefault="00F32220" w:rsidP="005F4D39">
      <w:r w:rsidRPr="000371BD">
        <w:lastRenderedPageBreak/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35f4527</w:t>
      </w:r>
      <w:r w:rsidRPr="000371BD">
        <w:t xml:space="preserve"> by </w:t>
      </w:r>
      <w:r w:rsidR="004342A2">
        <w:t>Elliot Berman</w:t>
      </w:r>
      <w:r w:rsidRPr="000371BD">
        <w:t xml:space="preserve"> on Thu Mar 5 09:24:48 2015</w:t>
      </w:r>
    </w:p>
    <w:p w:rsidR="00673D38" w:rsidRPr="000371BD" w:rsidRDefault="00F32220" w:rsidP="005F4D39">
      <w:r w:rsidRPr="000371BD">
        <w:t xml:space="preserve">| Smiles </w:t>
      </w:r>
      <w:proofErr w:type="spellStart"/>
      <w:r w:rsidRPr="000371BD">
        <w:t>opcontrol</w:t>
      </w:r>
      <w:proofErr w:type="spellEnd"/>
      <w:r w:rsidRPr="000371BD">
        <w:t xml:space="preserve"> and documentation updat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993e619</w:t>
      </w:r>
      <w:r w:rsidRPr="000371BD">
        <w:t xml:space="preserve"> by </w:t>
      </w:r>
      <w:r w:rsidR="004342A2">
        <w:t>Elliot Berman</w:t>
      </w:r>
      <w:r w:rsidRPr="000371BD">
        <w:t xml:space="preserve"> on Wed Mar 4 21:04:17 2015</w:t>
      </w:r>
    </w:p>
    <w:p w:rsidR="00673D38" w:rsidRPr="000371BD" w:rsidRDefault="00F32220" w:rsidP="005F4D39">
      <w:r w:rsidRPr="000371BD">
        <w:t>| More documentation chang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b381381</w:t>
      </w:r>
      <w:r w:rsidRPr="000371BD">
        <w:t xml:space="preserve"> by </w:t>
      </w:r>
      <w:r w:rsidR="004342A2">
        <w:t>Elliot Berman</w:t>
      </w:r>
      <w:r w:rsidRPr="000371BD">
        <w:t xml:space="preserve"> on Wed Mar 4 20:28:13 2015</w:t>
      </w:r>
    </w:p>
    <w:p w:rsidR="00673D38" w:rsidRPr="000371BD" w:rsidRDefault="00F32220" w:rsidP="005F4D39">
      <w:r w:rsidRPr="000371BD">
        <w:t>| Documentation updates for State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5a23e71</w:t>
      </w:r>
      <w:r w:rsidRPr="000371BD">
        <w:t xml:space="preserve"> by </w:t>
      </w:r>
      <w:r w:rsidR="004342A2">
        <w:t>Elliot Berman</w:t>
      </w:r>
      <w:r w:rsidRPr="000371BD">
        <w:t xml:space="preserve"> on Wed Mar 4 17:12:16 2015</w:t>
      </w:r>
    </w:p>
    <w:p w:rsidR="00673D38" w:rsidRPr="000371BD" w:rsidRDefault="00F32220" w:rsidP="005F4D39">
      <w:r w:rsidRPr="000371BD">
        <w:t xml:space="preserve">| Updated with license, readme. Red </w:t>
      </w:r>
      <w:proofErr w:type="spellStart"/>
      <w:r w:rsidRPr="000371BD">
        <w:t>Skyrise</w:t>
      </w:r>
      <w:proofErr w:type="spellEnd"/>
      <w:r w:rsidRPr="000371BD">
        <w:t xml:space="preserve"> </w:t>
      </w:r>
      <w:proofErr w:type="spellStart"/>
      <w:r w:rsidRPr="000371BD">
        <w:t>Auton</w:t>
      </w:r>
      <w:proofErr w:type="spellEnd"/>
      <w:r w:rsidRPr="000371BD">
        <w:t xml:space="preserve"> work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614cbe</w:t>
      </w:r>
      <w:r w:rsidRPr="000371BD">
        <w:t xml:space="preserve"> by Elliot Berman on Sun Mar 1 18:59:45 2015</w:t>
      </w:r>
    </w:p>
    <w:p w:rsidR="00673D38" w:rsidRPr="000371BD" w:rsidRDefault="00F32220" w:rsidP="005F4D39">
      <w:r w:rsidRPr="000371BD">
        <w:t xml:space="preserve">| Working on </w:t>
      </w:r>
      <w:proofErr w:type="spellStart"/>
      <w:r w:rsidRPr="000371BD">
        <w:t>Skyrise</w:t>
      </w:r>
      <w:proofErr w:type="spellEnd"/>
      <w:r w:rsidRPr="000371BD">
        <w:t xml:space="preserve"> autonomou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a55b86</w:t>
      </w:r>
      <w:r w:rsidRPr="000371BD">
        <w:t xml:space="preserve"> by Elliot Berman on Sat Feb 28 19:07:44 2015</w:t>
      </w:r>
    </w:p>
    <w:p w:rsidR="00673D38" w:rsidRPr="000371BD" w:rsidRDefault="00F32220" w:rsidP="005F4D39">
      <w:r w:rsidRPr="000371BD">
        <w:t>| Autonomous adjustments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cffee45</w:t>
      </w:r>
      <w:r w:rsidRPr="000371BD">
        <w:t xml:space="preserve"> by Elliot Berman on Fri Feb 27 23:59:28 2015</w:t>
      </w:r>
    </w:p>
    <w:p w:rsidR="00673D38" w:rsidRPr="000371BD" w:rsidRDefault="00F32220" w:rsidP="005F4D39">
      <w:r w:rsidRPr="000371BD">
        <w:t>| Retires recorder. Can be retrieved in repo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0550320</w:t>
      </w:r>
      <w:r w:rsidRPr="000371BD">
        <w:t xml:space="preserve"> by Elliot Berman on Fri Feb 27 23:58:51 2015</w:t>
      </w:r>
    </w:p>
    <w:p w:rsidR="00673D38" w:rsidRPr="000371BD" w:rsidRDefault="00F32220" w:rsidP="005F4D39">
      <w:r w:rsidRPr="000371BD">
        <w:t>| Documentation updat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063cfdf</w:t>
      </w:r>
      <w:r w:rsidRPr="000371BD">
        <w:t xml:space="preserve"> by Elliot Berman on Fri Feb 27 22:56:51 2015</w:t>
      </w:r>
    </w:p>
    <w:p w:rsidR="00673D38" w:rsidRPr="000371BD" w:rsidRDefault="00F32220" w:rsidP="005F4D39">
      <w:r w:rsidRPr="000371BD">
        <w:t>| Lift updates, levelling works preliminarily</w:t>
      </w:r>
    </w:p>
    <w:p w:rsidR="00673D38" w:rsidRPr="000371BD" w:rsidRDefault="00F32220" w:rsidP="005F4D39">
      <w:r w:rsidRPr="000371BD">
        <w:t>| Documentation updat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ace2b5</w:t>
      </w:r>
      <w:r w:rsidRPr="000371BD">
        <w:t xml:space="preserve"> by Elliot Berman on Fri Feb 27 20:46:42 2015</w:t>
      </w:r>
    </w:p>
    <w:p w:rsidR="00673D38" w:rsidRPr="000371BD" w:rsidRDefault="00F32220" w:rsidP="005F4D39">
      <w:r w:rsidRPr="000371BD">
        <w:t>| Lots of efficiency and speed increases for Lift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0b44172</w:t>
      </w:r>
      <w:r w:rsidRPr="000371BD">
        <w:t xml:space="preserve"> by Elliot Berman on Fri Feb 27 18:55:58 2015</w:t>
      </w:r>
    </w:p>
    <w:p w:rsidR="00673D38" w:rsidRPr="000371BD" w:rsidRDefault="00F32220" w:rsidP="005F4D39">
      <w:r w:rsidRPr="000371BD">
        <w:t xml:space="preserve">| Added </w:t>
      </w:r>
      <w:proofErr w:type="spellStart"/>
      <w:r w:rsidRPr="000371BD">
        <w:t>doxygen</w:t>
      </w:r>
      <w:proofErr w:type="spellEnd"/>
      <w:r w:rsidRPr="000371BD">
        <w:t xml:space="preserve"> file. Updating Lift and Auto for State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bce18f5</w:t>
      </w:r>
      <w:r w:rsidRPr="000371BD">
        <w:t xml:space="preserve"> by </w:t>
      </w:r>
      <w:r w:rsidR="004342A2">
        <w:t>Elliot Berman</w:t>
      </w:r>
      <w:r w:rsidRPr="000371BD">
        <w:t xml:space="preserve"> on Sat Feb 21 22:02:12 2015</w:t>
      </w:r>
    </w:p>
    <w:p w:rsidR="00673D38" w:rsidRPr="000371BD" w:rsidRDefault="00F32220" w:rsidP="005F4D39">
      <w:r w:rsidRPr="000371BD">
        <w:t>| Documentation chang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a6f90eb</w:t>
      </w:r>
      <w:r w:rsidRPr="000371BD">
        <w:t xml:space="preserve"> by Elliot Berman on Sat Feb 21 20:49:41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864fe58</w:t>
      </w:r>
      <w:r w:rsidRPr="000371BD">
        <w:t xml:space="preserve"> by </w:t>
      </w:r>
      <w:r w:rsidR="004342A2">
        <w:t>Rob Shrote</w:t>
      </w:r>
      <w:r w:rsidRPr="000371BD">
        <w:t xml:space="preserve"> on Sat Feb 21 15:45:43 2015</w:t>
      </w:r>
    </w:p>
    <w:p w:rsidR="00673D38" w:rsidRPr="000371BD" w:rsidRDefault="00F32220" w:rsidP="005F4D39">
      <w:r w:rsidRPr="000371BD">
        <w:t>| | Forgot newline character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f5d12be</w:t>
      </w:r>
      <w:r w:rsidRPr="000371BD">
        <w:t xml:space="preserve"> by </w:t>
      </w:r>
      <w:r w:rsidR="004342A2">
        <w:t>Rob Shrote</w:t>
      </w:r>
      <w:r w:rsidRPr="000371BD">
        <w:t xml:space="preserve"> on Sat Feb 21 15:31:18 2015</w:t>
      </w:r>
    </w:p>
    <w:p w:rsidR="00673D38" w:rsidRPr="000371BD" w:rsidRDefault="00F32220" w:rsidP="005F4D39">
      <w:r w:rsidRPr="000371BD">
        <w:t>| | Fixed recorder functions to write files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92f6c91</w:t>
      </w:r>
      <w:r w:rsidRPr="000371BD">
        <w:t xml:space="preserve"> by Elliot Berman on Sat Feb 21 20:47:51 2015</w:t>
      </w:r>
    </w:p>
    <w:p w:rsidR="00673D38" w:rsidRPr="000371BD" w:rsidRDefault="00F32220" w:rsidP="005F4D39">
      <w:r w:rsidRPr="000371BD">
        <w:t xml:space="preserve">| | Updated MSPID, Lift for </w:t>
      </w:r>
      <w:proofErr w:type="spellStart"/>
      <w:r w:rsidRPr="000371BD">
        <w:t>auton</w:t>
      </w:r>
      <w:proofErr w:type="spellEnd"/>
      <w:r w:rsidRPr="000371BD">
        <w:t xml:space="preserve"> worthiness. Began work on </w:t>
      </w:r>
      <w:proofErr w:type="spellStart"/>
      <w:r w:rsidRPr="000371BD">
        <w:t>auton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5d9b3b5</w:t>
      </w:r>
      <w:r w:rsidRPr="000371BD">
        <w:t xml:space="preserve"> by Elliot Berman on Sat Feb 21 16:24:32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Tuning</w:t>
      </w:r>
      <w:proofErr w:type="gramEnd"/>
      <w:r w:rsidRPr="000371BD">
        <w:t xml:space="preserve"> lift control, working on IR sensors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cb461b5</w:t>
      </w:r>
      <w:r w:rsidRPr="000371BD">
        <w:t xml:space="preserve"> by Elliot Berman on Fri Feb 20 22:24:44 2015</w:t>
      </w:r>
    </w:p>
    <w:p w:rsidR="00673D38" w:rsidRPr="000371BD" w:rsidRDefault="00F32220" w:rsidP="005F4D39">
      <w:r w:rsidRPr="000371BD">
        <w:t>| Implemented quad encoders, removed pots.</w:t>
      </w:r>
    </w:p>
    <w:p w:rsidR="00673D38" w:rsidRPr="000371BD" w:rsidRDefault="00F32220" w:rsidP="005F4D39">
      <w:r w:rsidRPr="000371BD">
        <w:t>| Lift appears to be working as intended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c3e3d59</w:t>
      </w:r>
      <w:r w:rsidRPr="000371BD">
        <w:t xml:space="preserve"> by Elliot Berman on Sat Feb 14 20:04:08 2015</w:t>
      </w:r>
    </w:p>
    <w:p w:rsidR="00673D38" w:rsidRPr="000371BD" w:rsidRDefault="00F32220" w:rsidP="005F4D39">
      <w:r w:rsidRPr="000371BD">
        <w:t>| Post competition updates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f752277</w:t>
      </w:r>
      <w:r w:rsidRPr="000371BD">
        <w:t xml:space="preserve"> by Elliot Berman on Sat Feb 14 13:28:56 2015</w:t>
      </w:r>
    </w:p>
    <w:p w:rsidR="00673D38" w:rsidRPr="000371BD" w:rsidRDefault="00F32220" w:rsidP="005F4D39">
      <w:r w:rsidRPr="000371BD">
        <w:lastRenderedPageBreak/>
        <w:t>| Fixed recorder functions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8a48fd0</w:t>
      </w:r>
      <w:r w:rsidRPr="000371BD">
        <w:t xml:space="preserve"> by Elliot Berman on Sat Feb 14 10:18:26 2015</w:t>
      </w:r>
    </w:p>
    <w:p w:rsidR="00673D38" w:rsidRPr="000371BD" w:rsidRDefault="00F32220" w:rsidP="005F4D39">
      <w:r w:rsidRPr="000371BD">
        <w:t xml:space="preserve">| Wrote an </w:t>
      </w:r>
      <w:proofErr w:type="spellStart"/>
      <w:r w:rsidRPr="000371BD">
        <w:t>autonamous</w:t>
      </w:r>
      <w:proofErr w:type="spellEnd"/>
      <w:r w:rsidRPr="000371BD">
        <w:t xml:space="preserve"> to score 1 cube. Driver control defaults to tank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b7d0bdf</w:t>
      </w:r>
      <w:r w:rsidRPr="000371BD">
        <w:t xml:space="preserve"> by Elliot Berman on Fri Feb 13 22:21:15 2015</w:t>
      </w:r>
    </w:p>
    <w:p w:rsidR="00673D38" w:rsidRPr="000371BD" w:rsidRDefault="00F32220" w:rsidP="005F4D39">
      <w:r w:rsidRPr="000371BD">
        <w:t xml:space="preserve">| </w:t>
      </w:r>
      <w:proofErr w:type="spellStart"/>
      <w:r w:rsidRPr="000371BD">
        <w:t>Mechop</w:t>
      </w:r>
      <w:proofErr w:type="spellEnd"/>
      <w:r w:rsidRPr="000371BD">
        <w:t xml:space="preserve"> Working, ready for </w:t>
      </w:r>
      <w:proofErr w:type="spellStart"/>
      <w:r w:rsidRPr="000371BD">
        <w:t>Zville</w:t>
      </w:r>
      <w:proofErr w:type="spellEnd"/>
      <w:r w:rsidRPr="000371BD">
        <w:t xml:space="preserve"> Comp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0cc3e04</w:t>
      </w:r>
      <w:r w:rsidRPr="000371BD">
        <w:t xml:space="preserve"> by Elliot Berman on Thu Feb 12 15:54:05 2015</w:t>
      </w:r>
    </w:p>
    <w:p w:rsidR="00673D38" w:rsidRPr="000371BD" w:rsidRDefault="00F32220" w:rsidP="005F4D39">
      <w:r w:rsidRPr="000371BD">
        <w:t xml:space="preserve">| Did stuff. About to mess with </w:t>
      </w:r>
      <w:proofErr w:type="spellStart"/>
      <w:r w:rsidRPr="000371BD">
        <w:t>mechop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d261f46</w:t>
      </w:r>
      <w:r w:rsidRPr="000371BD">
        <w:t xml:space="preserve"> by Elliot Berman on Fri Jan 30 20:07:58 2015</w:t>
      </w:r>
    </w:p>
    <w:p w:rsidR="00673D38" w:rsidRPr="000371BD" w:rsidRDefault="00F32220" w:rsidP="005F4D39">
      <w:r w:rsidRPr="000371BD">
        <w:t xml:space="preserve">| Updated for </w:t>
      </w:r>
      <w:proofErr w:type="spellStart"/>
      <w:r w:rsidRPr="000371BD">
        <w:t>liblcd</w:t>
      </w:r>
      <w:proofErr w:type="spellEnd"/>
      <w:r w:rsidRPr="000371BD">
        <w:t>. "Fixed" Google drive issue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6058ec</w:t>
      </w:r>
      <w:r w:rsidRPr="000371BD">
        <w:t xml:space="preserve"> by Elliot Berman on Wed Jan 21 16:15:09 2015</w:t>
      </w:r>
    </w:p>
    <w:p w:rsidR="00673D38" w:rsidRPr="000371BD" w:rsidRDefault="00F32220" w:rsidP="005F4D39">
      <w:r w:rsidRPr="000371BD">
        <w:t xml:space="preserve">| </w:t>
      </w:r>
      <w:proofErr w:type="spellStart"/>
      <w:r w:rsidRPr="000371BD">
        <w:t>LCDManager</w:t>
      </w:r>
      <w:proofErr w:type="spellEnd"/>
      <w:r w:rsidRPr="000371BD">
        <w:t xml:space="preserve"> working as intended, need documentation</w:t>
      </w:r>
    </w:p>
    <w:p w:rsidR="00673D38" w:rsidRPr="000371BD" w:rsidRDefault="00F32220" w:rsidP="005F4D39">
      <w:r w:rsidRPr="000371BD">
        <w:t xml:space="preserve">| Vulcan currently </w:t>
      </w:r>
      <w:proofErr w:type="spellStart"/>
      <w:r w:rsidRPr="000371BD">
        <w:t>dissassembled</w:t>
      </w:r>
      <w:proofErr w:type="spellEnd"/>
      <w:r w:rsidRPr="000371BD">
        <w:t>, will need to rewire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b082c62</w:t>
      </w:r>
      <w:r w:rsidRPr="000371BD">
        <w:t xml:space="preserve"> by Elliot Berman on Mon Jan 19 17:41:34 2015</w:t>
      </w:r>
    </w:p>
    <w:p w:rsidR="00673D38" w:rsidRPr="000371BD" w:rsidRDefault="00F32220" w:rsidP="005F4D39">
      <w:r w:rsidRPr="000371BD">
        <w:t xml:space="preserve">| Working on </w:t>
      </w:r>
      <w:proofErr w:type="spellStart"/>
      <w:r w:rsidRPr="000371BD">
        <w:t>liblcd</w:t>
      </w:r>
      <w:proofErr w:type="spellEnd"/>
      <w:r w:rsidRPr="000371BD">
        <w:t xml:space="preserve"> updates. NOT FUNCTION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485360b</w:t>
      </w:r>
      <w:r w:rsidRPr="000371BD">
        <w:t xml:space="preserve"> by Elliot Berman on Mon Jan 19 14:05:26 2015</w:t>
      </w:r>
    </w:p>
    <w:p w:rsidR="00673D38" w:rsidRPr="000371BD" w:rsidRDefault="00F32220" w:rsidP="005F4D39">
      <w:r w:rsidRPr="000371BD">
        <w:t xml:space="preserve">| Updated </w:t>
      </w:r>
      <w:proofErr w:type="spellStart"/>
      <w:r w:rsidRPr="000371BD">
        <w:t>liblcd</w:t>
      </w:r>
      <w:proofErr w:type="spellEnd"/>
      <w:r w:rsidRPr="000371BD">
        <w:t xml:space="preserve"> to accept variable </w:t>
      </w:r>
      <w:proofErr w:type="spellStart"/>
      <w:r w:rsidRPr="000371BD">
        <w:t>args</w:t>
      </w:r>
      <w:proofErr w:type="spellEnd"/>
    </w:p>
    <w:p w:rsidR="00673D38" w:rsidRPr="000371BD" w:rsidRDefault="00F32220" w:rsidP="005F4D39">
      <w:r w:rsidRPr="000371BD">
        <w:t>| About to rewrite to give better continuous operation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d7a119a</w:t>
      </w:r>
      <w:r w:rsidRPr="000371BD">
        <w:t xml:space="preserve"> by Elliot Berman on Sat Jan 17 14:52:19 2015</w:t>
      </w:r>
    </w:p>
    <w:p w:rsidR="00673D38" w:rsidRPr="000371BD" w:rsidRDefault="00F32220" w:rsidP="005F4D39">
      <w:r w:rsidRPr="000371BD">
        <w:t xml:space="preserve">| \#defined constant for easy changing between PID &amp; </w:t>
      </w:r>
      <w:proofErr w:type="spellStart"/>
      <w:r w:rsidRPr="000371BD">
        <w:t>nonPID</w:t>
      </w:r>
      <w:proofErr w:type="spellEnd"/>
      <w:r w:rsidRPr="000371BD">
        <w:t>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c40739b</w:t>
      </w:r>
      <w:r w:rsidRPr="000371BD">
        <w:t xml:space="preserve"> by Elliot Berman on Sat Jan 17 14:31:28 2015</w:t>
      </w:r>
    </w:p>
    <w:p w:rsidR="00673D38" w:rsidRPr="000371BD" w:rsidRDefault="00F32220" w:rsidP="005F4D39">
      <w:r w:rsidRPr="000371BD">
        <w:t>| Commented out some parts for the competition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adc0183</w:t>
      </w:r>
      <w:r w:rsidRPr="000371BD">
        <w:t xml:space="preserve"> by Elliot Berman on Sat Jan 17 12:45:09 2015</w:t>
      </w:r>
    </w:p>
    <w:p w:rsidR="00673D38" w:rsidRPr="000371BD" w:rsidRDefault="00F32220" w:rsidP="005F4D39">
      <w:r w:rsidRPr="000371BD">
        <w:t xml:space="preserve">| Fixed </w:t>
      </w:r>
      <w:proofErr w:type="spellStart"/>
      <w:r w:rsidRPr="000371BD">
        <w:t>auton</w:t>
      </w:r>
      <w:proofErr w:type="spellEnd"/>
      <w:r w:rsidRPr="000371BD">
        <w:t xml:space="preserve"> &amp; fixed typos in </w:t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mechop.c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1e9ff2</w:t>
      </w:r>
      <w:r w:rsidRPr="000371BD">
        <w:t xml:space="preserve"> by </w:t>
      </w:r>
      <w:r w:rsidR="004342A2">
        <w:t>Rob Shrote</w:t>
      </w:r>
      <w:r w:rsidRPr="000371BD">
        <w:t xml:space="preserve"> on Sat Jan 17 12:17:33 2015</w:t>
      </w:r>
    </w:p>
    <w:p w:rsidR="00673D38" w:rsidRPr="000371BD" w:rsidRDefault="00F32220" w:rsidP="005F4D39">
      <w:r w:rsidRPr="000371BD">
        <w:t xml:space="preserve">| Fixed </w:t>
      </w:r>
      <w:proofErr w:type="spellStart"/>
      <w:proofErr w:type="gramStart"/>
      <w:r w:rsidRPr="000371BD">
        <w:t>thetaSector</w:t>
      </w:r>
      <w:proofErr w:type="spellEnd"/>
      <w:r w:rsidRPr="000371BD">
        <w:t>(</w:t>
      </w:r>
      <w:proofErr w:type="gramEnd"/>
      <w:r w:rsidRPr="000371BD">
        <w:t>) in tank/</w:t>
      </w:r>
      <w:proofErr w:type="spellStart"/>
      <w:r w:rsidRPr="000371BD">
        <w:t>mechanum</w:t>
      </w:r>
      <w:proofErr w:type="spellEnd"/>
      <w:r w:rsidRPr="000371BD">
        <w:t xml:space="preserve"> drive hybrid &amp; made the function more efficient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aa6e782</w:t>
      </w:r>
      <w:r w:rsidRPr="000371BD">
        <w:t xml:space="preserve"> by </w:t>
      </w:r>
      <w:r w:rsidR="004342A2">
        <w:t>Rob Shrote</w:t>
      </w:r>
      <w:r w:rsidRPr="000371BD">
        <w:t xml:space="preserve"> on Sat Jan 17 12:15:12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bbfc890</w:t>
      </w:r>
      <w:r w:rsidRPr="000371BD">
        <w:t xml:space="preserve"> by Elliot Berman on Sat Jan 17 12:14:15 2015</w:t>
      </w:r>
    </w:p>
    <w:p w:rsidR="00673D38" w:rsidRPr="000371BD" w:rsidRDefault="00F32220" w:rsidP="005F4D39">
      <w:r w:rsidRPr="000371BD">
        <w:t xml:space="preserve">| | Added </w:t>
      </w:r>
      <w:proofErr w:type="spellStart"/>
      <w:r w:rsidRPr="000371BD">
        <w:t>Logfile</w:t>
      </w:r>
      <w:proofErr w:type="spellEnd"/>
      <w:r w:rsidRPr="000371BD">
        <w:t>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8d048df</w:t>
      </w:r>
      <w:r w:rsidRPr="000371BD">
        <w:t xml:space="preserve"> by Elliot Berman on Sat Jan 17 11:01:32 2015</w:t>
      </w:r>
    </w:p>
    <w:p w:rsidR="00673D38" w:rsidRPr="000371BD" w:rsidRDefault="00F32220" w:rsidP="005F4D39">
      <w:r w:rsidRPr="000371BD">
        <w:t xml:space="preserve">| | </w:t>
      </w:r>
      <w:proofErr w:type="spellStart"/>
      <w:r w:rsidRPr="000371BD">
        <w:t>Auton</w:t>
      </w:r>
      <w:proofErr w:type="spellEnd"/>
      <w:r w:rsidRPr="000371BD">
        <w:t xml:space="preserve"> changes on Jay County </w:t>
      </w:r>
      <w:proofErr w:type="spellStart"/>
      <w:r w:rsidRPr="000371BD">
        <w:t>Competion</w:t>
      </w:r>
      <w:proofErr w:type="spellEnd"/>
      <w:r w:rsidRPr="000371BD">
        <w:t>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  </w:t>
      </w:r>
      <w:r w:rsidRPr="004342A2">
        <w:rPr>
          <w:b/>
          <w:i/>
        </w:rPr>
        <w:t>Commit d211e6e</w:t>
      </w:r>
      <w:r w:rsidRPr="000371BD">
        <w:t xml:space="preserve"> by </w:t>
      </w:r>
      <w:r w:rsidR="004342A2">
        <w:t>Rob Shrote</w:t>
      </w:r>
      <w:r w:rsidRPr="000371BD">
        <w:t xml:space="preserve"> on Sat Jan 17 05:26:28 2015</w:t>
      </w:r>
    </w:p>
    <w:p w:rsidR="00673D38" w:rsidRPr="000371BD" w:rsidRDefault="00F32220" w:rsidP="005F4D39">
      <w:r w:rsidRPr="000371BD">
        <w:t xml:space="preserve">|\ 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/  </w:t>
      </w:r>
    </w:p>
    <w:p w:rsidR="00673D38" w:rsidRPr="000371BD" w:rsidRDefault="00F32220" w:rsidP="005F4D39">
      <w:r w:rsidRPr="000371BD">
        <w:t xml:space="preserve">| |  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aae5f23</w:t>
      </w:r>
      <w:r w:rsidRPr="000371BD">
        <w:t xml:space="preserve"> by Elliot Berman on Fri Jan 16 21:55:40 2015</w:t>
      </w:r>
    </w:p>
    <w:p w:rsidR="00673D38" w:rsidRPr="000371BD" w:rsidRDefault="00F32220" w:rsidP="005F4D39">
      <w:r w:rsidRPr="000371BD">
        <w:t>| | Ready for Jay County 1/17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  </w:t>
      </w:r>
      <w:r w:rsidRPr="004342A2">
        <w:rPr>
          <w:b/>
          <w:i/>
        </w:rPr>
        <w:t>Commit d33caf6</w:t>
      </w:r>
      <w:r w:rsidRPr="000371BD">
        <w:t xml:space="preserve"> by </w:t>
      </w:r>
      <w:r w:rsidR="004342A2">
        <w:t>Rob Shrote</w:t>
      </w:r>
      <w:r w:rsidRPr="000371BD">
        <w:t xml:space="preserve"> on Fri Jan 16 17:34:40 2015</w:t>
      </w:r>
    </w:p>
    <w:p w:rsidR="00673D38" w:rsidRPr="000371BD" w:rsidRDefault="00F32220" w:rsidP="005F4D39">
      <w:r w:rsidRPr="000371BD">
        <w:t xml:space="preserve">|\ 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/  </w:t>
      </w:r>
    </w:p>
    <w:p w:rsidR="00673D38" w:rsidRPr="000371BD" w:rsidRDefault="00F32220" w:rsidP="005F4D39">
      <w:r w:rsidRPr="000371BD">
        <w:t xml:space="preserve">| |  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32258c4</w:t>
      </w:r>
      <w:r w:rsidRPr="000371BD">
        <w:t xml:space="preserve"> by Elliot Berman on Fri Jan 16 17:26:49 2015</w:t>
      </w:r>
    </w:p>
    <w:p w:rsidR="00673D38" w:rsidRPr="000371BD" w:rsidRDefault="00F32220" w:rsidP="005F4D39">
      <w:r w:rsidRPr="000371BD">
        <w:t>| | Updating for Vulcan Competition</w:t>
      </w:r>
    </w:p>
    <w:p w:rsidR="00673D38" w:rsidRPr="000371BD" w:rsidRDefault="00F32220" w:rsidP="005F4D39">
      <w:r w:rsidRPr="000371BD">
        <w:lastRenderedPageBreak/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bfcb5f8</w:t>
      </w:r>
      <w:r w:rsidRPr="000371BD">
        <w:t xml:space="preserve"> by </w:t>
      </w:r>
      <w:r w:rsidR="004342A2">
        <w:t>Rob Shrote</w:t>
      </w:r>
      <w:r w:rsidRPr="000371BD">
        <w:t xml:space="preserve"> on Thu Jan 15 17:20:32 2015</w:t>
      </w:r>
    </w:p>
    <w:p w:rsidR="00673D38" w:rsidRPr="000371BD" w:rsidRDefault="00F32220" w:rsidP="005F4D39">
      <w:r w:rsidRPr="000371BD">
        <w:t>| | Removed empty file named 'make'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7bf7054</w:t>
      </w:r>
      <w:r w:rsidRPr="000371BD">
        <w:t xml:space="preserve"> by </w:t>
      </w:r>
      <w:r w:rsidR="004342A2">
        <w:t>Rob Shrote</w:t>
      </w:r>
      <w:r w:rsidRPr="000371BD">
        <w:t xml:space="preserve"> on Thu Jan 15 17:17:51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Corrected</w:t>
      </w:r>
      <w:proofErr w:type="gramEnd"/>
      <w:r w:rsidRPr="000371BD">
        <w:t xml:space="preserve"> helper functions for </w:t>
      </w:r>
      <w:proofErr w:type="spellStart"/>
      <w:r w:rsidRPr="000371BD">
        <w:t>JoystickControl</w:t>
      </w:r>
      <w:proofErr w:type="spellEnd"/>
      <w:r w:rsidRPr="000371BD">
        <w:t xml:space="preserve">() in </w:t>
      </w:r>
      <w:proofErr w:type="spellStart"/>
      <w:r w:rsidRPr="000371BD">
        <w:t>mechop.c</w:t>
      </w:r>
      <w:proofErr w:type="spellEnd"/>
      <w:r w:rsidRPr="000371BD">
        <w:t xml:space="preserve"> for </w:t>
      </w:r>
      <w:proofErr w:type="spellStart"/>
      <w:r w:rsidRPr="000371BD">
        <w:t>vulcan</w:t>
      </w:r>
      <w:proofErr w:type="spellEnd"/>
      <w:r w:rsidRPr="000371BD">
        <w:t>.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403cfdb</w:t>
      </w:r>
      <w:r w:rsidRPr="000371BD">
        <w:t xml:space="preserve"> by Elliot Berman on Thu Jan 15 16:36:50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9a97f30</w:t>
      </w:r>
      <w:r w:rsidRPr="000371BD">
        <w:t xml:space="preserve"> by Elliot Berman on Wed Jan 14 21:30:09 2015</w:t>
      </w:r>
    </w:p>
    <w:p w:rsidR="00673D38" w:rsidRPr="000371BD" w:rsidRDefault="00F32220" w:rsidP="005F4D39">
      <w:r w:rsidRPr="000371BD">
        <w:t xml:space="preserve">| | Updated </w:t>
      </w:r>
      <w:proofErr w:type="spellStart"/>
      <w:r w:rsidRPr="000371BD">
        <w:t>Lift.h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8b0ade8</w:t>
      </w:r>
      <w:r w:rsidRPr="000371BD">
        <w:t xml:space="preserve"> by Elliot Berman on Thu Jan 15 16:36:12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Merge</w:t>
      </w:r>
      <w:proofErr w:type="gramEnd"/>
      <w:r w:rsidRPr="000371BD">
        <w:t xml:space="preserve"> changes, and preparing Vulcan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7a03552</w:t>
      </w:r>
      <w:r w:rsidRPr="000371BD">
        <w:t xml:space="preserve"> by Elliot Berman on Wed Jan 14 16:26:06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>| | Conflicts:</w:t>
      </w:r>
    </w:p>
    <w:p w:rsidR="00673D38" w:rsidRPr="000371BD" w:rsidRDefault="00F32220" w:rsidP="005F4D39">
      <w:r w:rsidRPr="000371BD">
        <w:t xml:space="preserve">| | </w:t>
      </w:r>
      <w:r w:rsidRPr="000371BD">
        <w:tab/>
        <w:t>include/</w:t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CortexDefinitions.h</w:t>
      </w:r>
      <w:proofErr w:type="spellEnd"/>
    </w:p>
    <w:p w:rsidR="00673D38" w:rsidRPr="000371BD" w:rsidRDefault="00F32220" w:rsidP="005F4D39">
      <w:r w:rsidRPr="000371BD">
        <w:t xml:space="preserve">| | </w:t>
      </w:r>
      <w:r w:rsidRPr="000371BD">
        <w:tab/>
        <w:t>include/</w:t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Lift.h</w:t>
      </w:r>
      <w:proofErr w:type="spellEnd"/>
    </w:p>
    <w:p w:rsidR="00673D38" w:rsidRPr="000371BD" w:rsidRDefault="00F32220" w:rsidP="005F4D39">
      <w:r w:rsidRPr="000371BD">
        <w:t xml:space="preserve">| | </w:t>
      </w:r>
      <w:r w:rsidRPr="000371BD">
        <w:tab/>
      </w:r>
      <w:proofErr w:type="spellStart"/>
      <w:r w:rsidRPr="000371BD">
        <w:t>libsml</w:t>
      </w:r>
      <w:proofErr w:type="spellEnd"/>
      <w:r w:rsidRPr="000371BD">
        <w:t>/</w:t>
      </w:r>
      <w:proofErr w:type="spellStart"/>
      <w:r w:rsidRPr="000371BD">
        <w:t>SingleThreadPIDController.c</w:t>
      </w:r>
      <w:proofErr w:type="spellEnd"/>
    </w:p>
    <w:p w:rsidR="00673D38" w:rsidRPr="000371BD" w:rsidRDefault="00F32220" w:rsidP="005F4D39">
      <w:r w:rsidRPr="000371BD">
        <w:t xml:space="preserve">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buttons.c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eec959e</w:t>
      </w:r>
      <w:r w:rsidRPr="000371BD">
        <w:t xml:space="preserve"> by </w:t>
      </w:r>
      <w:r w:rsidR="004342A2">
        <w:t>Rob Shrote</w:t>
      </w:r>
      <w:r w:rsidRPr="000371BD">
        <w:t xml:space="preserve"> on Tue Jan 13 21:32:40 2015</w:t>
      </w:r>
    </w:p>
    <w:p w:rsidR="00673D38" w:rsidRPr="000371BD" w:rsidRDefault="00F32220" w:rsidP="005F4D39">
      <w:r w:rsidRPr="000371BD">
        <w:t xml:space="preserve">| | Slightly tweaked the main </w:t>
      </w:r>
      <w:proofErr w:type="spellStart"/>
      <w:r w:rsidRPr="000371BD">
        <w:t>Makefile</w:t>
      </w:r>
      <w:proofErr w:type="spellEnd"/>
      <w:r w:rsidRPr="000371BD">
        <w:t xml:space="preserve"> to accept 'ADDITIONAL', manual parameter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fa7a4e2</w:t>
      </w:r>
      <w:r w:rsidRPr="000371BD">
        <w:t xml:space="preserve"> by Elliot Berman on Sat Jan 10 19:22:42 2015</w:t>
      </w:r>
    </w:p>
    <w:p w:rsidR="00673D38" w:rsidRPr="000371BD" w:rsidRDefault="00F32220" w:rsidP="005F4D39">
      <w:r w:rsidRPr="000371BD">
        <w:t>| | Repaired merge issues manually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  </w:t>
      </w:r>
      <w:r w:rsidRPr="004342A2">
        <w:rPr>
          <w:b/>
          <w:i/>
        </w:rPr>
        <w:t>Commit deafd9c</w:t>
      </w:r>
      <w:r w:rsidRPr="000371BD">
        <w:t xml:space="preserve"> by Elliot Berman on Sat Jan 10 19:08:36 2015</w:t>
      </w:r>
    </w:p>
    <w:p w:rsidR="00673D38" w:rsidRPr="000371BD" w:rsidRDefault="00F32220" w:rsidP="005F4D39">
      <w:r w:rsidRPr="000371BD">
        <w:t>| 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>| | | Conflicts:</w:t>
      </w:r>
    </w:p>
    <w:p w:rsidR="00673D38" w:rsidRPr="000371BD" w:rsidRDefault="00F32220" w:rsidP="005F4D39">
      <w:r w:rsidRPr="000371BD">
        <w:t xml:space="preserve">| | | </w:t>
      </w:r>
      <w:r w:rsidRPr="000371BD">
        <w:tab/>
        <w:t>dummy/</w:t>
      </w:r>
      <w:proofErr w:type="spellStart"/>
      <w:r w:rsidRPr="000371BD">
        <w:t>auto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  <w:t>dummy/</w:t>
      </w:r>
      <w:proofErr w:type="spellStart"/>
      <w:r w:rsidRPr="000371BD">
        <w:t>ini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  <w:t>dummy/</w:t>
      </w:r>
      <w:proofErr w:type="spellStart"/>
      <w:r w:rsidRPr="000371BD">
        <w:t>opcontrol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liblcd</w:t>
      </w:r>
      <w:proofErr w:type="spellEnd"/>
      <w:r w:rsidRPr="000371BD">
        <w:t>/</w:t>
      </w:r>
      <w:proofErr w:type="spellStart"/>
      <w:r w:rsidRPr="000371BD">
        <w:t>LCDFunctions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src</w:t>
      </w:r>
      <w:proofErr w:type="spellEnd"/>
      <w:r w:rsidRPr="000371BD">
        <w:t>/</w:t>
      </w:r>
      <w:proofErr w:type="spellStart"/>
      <w:r w:rsidRPr="000371BD">
        <w:t>auto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src</w:t>
      </w:r>
      <w:proofErr w:type="spellEnd"/>
      <w:r w:rsidRPr="000371BD">
        <w:t>/</w:t>
      </w:r>
      <w:proofErr w:type="spellStart"/>
      <w:r w:rsidRPr="000371BD">
        <w:t>ini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src</w:t>
      </w:r>
      <w:proofErr w:type="spellEnd"/>
      <w:r w:rsidRPr="000371BD">
        <w:t>/</w:t>
      </w:r>
      <w:proofErr w:type="spellStart"/>
      <w:r w:rsidRPr="000371BD">
        <w:t>opcontrol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Chassis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Lif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ScoringMechanism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auto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buttons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ini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mechop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opcontrol.c</w:t>
      </w:r>
      <w:proofErr w:type="spellEnd"/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 xml:space="preserve">| * | </w:t>
      </w:r>
      <w:r w:rsidRPr="004342A2">
        <w:rPr>
          <w:b/>
          <w:i/>
        </w:rPr>
        <w:t>Commit 0e68303</w:t>
      </w:r>
      <w:r w:rsidRPr="000371BD">
        <w:t xml:space="preserve"> by Elliot Berman on Sat Jan 10 19:04:52 2015</w:t>
      </w:r>
    </w:p>
    <w:p w:rsidR="00673D38" w:rsidRPr="000371BD" w:rsidRDefault="00F32220" w:rsidP="005F4D39">
      <w:r w:rsidRPr="000371BD">
        <w:t xml:space="preserve">| | | </w:t>
      </w:r>
      <w:proofErr w:type="spellStart"/>
      <w:r w:rsidRPr="000371BD">
        <w:t>Doxygen</w:t>
      </w:r>
      <w:proofErr w:type="spellEnd"/>
      <w:r w:rsidRPr="000371BD">
        <w:t xml:space="preserve"> documentation, Dios-&gt;Vulcan</w:t>
      </w:r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 xml:space="preserve">* | | </w:t>
      </w:r>
      <w:r w:rsidRPr="004342A2">
        <w:rPr>
          <w:b/>
          <w:i/>
        </w:rPr>
        <w:t>Commit a0e2bd0</w:t>
      </w:r>
      <w:r w:rsidRPr="000371BD">
        <w:t xml:space="preserve"> by Elliot Berman on Wed Jan 14 16:18:43 2015</w:t>
      </w:r>
    </w:p>
    <w:p w:rsidR="00673D38" w:rsidRPr="000371BD" w:rsidRDefault="00F32220" w:rsidP="005F4D39">
      <w:r w:rsidRPr="000371BD">
        <w:t xml:space="preserve">| | | Updated </w:t>
      </w:r>
      <w:proofErr w:type="spellStart"/>
      <w:r w:rsidRPr="000371BD">
        <w:t>CortexDefinitions.h</w:t>
      </w:r>
      <w:proofErr w:type="spellEnd"/>
      <w:r w:rsidRPr="000371BD">
        <w:t xml:space="preserve"> and documentation</w:t>
      </w:r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 xml:space="preserve">* | | </w:t>
      </w:r>
      <w:r w:rsidRPr="004342A2">
        <w:rPr>
          <w:b/>
          <w:i/>
        </w:rPr>
        <w:t>Commit 322fa7e</w:t>
      </w:r>
      <w:r w:rsidRPr="000371BD">
        <w:t xml:space="preserve"> by Elliot Berman on Sat Jan 10 21:14:47 2015</w:t>
      </w:r>
    </w:p>
    <w:p w:rsidR="00673D38" w:rsidRPr="000371BD" w:rsidRDefault="00F32220" w:rsidP="005F4D39">
      <w:r w:rsidRPr="000371BD">
        <w:t>| |</w:t>
      </w:r>
      <w:proofErr w:type="gramStart"/>
      <w:r w:rsidRPr="000371BD">
        <w:t>/  Documentation</w:t>
      </w:r>
      <w:proofErr w:type="gramEnd"/>
      <w:r w:rsidRPr="000371BD">
        <w:t xml:space="preserve"> changes</w:t>
      </w:r>
    </w:p>
    <w:p w:rsidR="00673D38" w:rsidRPr="000371BD" w:rsidRDefault="00F32220" w:rsidP="005F4D39">
      <w:r w:rsidRPr="000371BD">
        <w:lastRenderedPageBreak/>
        <w:t xml:space="preserve">|/|   </w:t>
      </w:r>
    </w:p>
    <w:p w:rsidR="00673D38" w:rsidRPr="000371BD" w:rsidRDefault="00F32220" w:rsidP="005F4D39">
      <w:r w:rsidRPr="000371BD">
        <w:t xml:space="preserve">| |  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7b38228</w:t>
      </w:r>
      <w:r w:rsidRPr="000371BD">
        <w:t xml:space="preserve"> by Elliot Berman on Fri Jan 9 20:57:55 2015</w:t>
      </w:r>
    </w:p>
    <w:p w:rsidR="00673D38" w:rsidRPr="000371BD" w:rsidRDefault="00F32220" w:rsidP="005F4D39">
      <w:r w:rsidRPr="000371BD">
        <w:t xml:space="preserve">| | </w:t>
      </w:r>
      <w:proofErr w:type="spellStart"/>
      <w:r w:rsidRPr="000371BD">
        <w:t>Doxygen</w:t>
      </w:r>
      <w:proofErr w:type="spellEnd"/>
      <w:r w:rsidRPr="000371BD">
        <w:t xml:space="preserve"> documentation preparation part the second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  </w:t>
      </w:r>
      <w:r w:rsidRPr="004342A2">
        <w:rPr>
          <w:b/>
          <w:i/>
        </w:rPr>
        <w:t>Commit dfeb4e3</w:t>
      </w:r>
      <w:r w:rsidRPr="000371BD">
        <w:t xml:space="preserve"> by Elliot Berman on Fri Jan 9 20:54:35 2015</w:t>
      </w:r>
    </w:p>
    <w:p w:rsidR="00673D38" w:rsidRPr="000371BD" w:rsidRDefault="00F32220" w:rsidP="005F4D39">
      <w:r w:rsidRPr="000371BD">
        <w:t xml:space="preserve">|\ 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>| | | Conflicts:</w:t>
      </w:r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Chassis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Lif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auto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buttons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init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mechop.c</w:t>
      </w:r>
      <w:proofErr w:type="spellEnd"/>
    </w:p>
    <w:p w:rsidR="00673D38" w:rsidRPr="000371BD" w:rsidRDefault="00F32220" w:rsidP="005F4D39">
      <w:r w:rsidRPr="000371BD">
        <w:t xml:space="preserve">| | | </w:t>
      </w:r>
      <w:r w:rsidRPr="000371BD">
        <w:tab/>
      </w:r>
      <w:proofErr w:type="spellStart"/>
      <w:r w:rsidRPr="000371BD">
        <w:t>vulcan</w:t>
      </w:r>
      <w:proofErr w:type="spellEnd"/>
      <w:r w:rsidRPr="000371BD">
        <w:t>/</w:t>
      </w:r>
      <w:proofErr w:type="spellStart"/>
      <w:r w:rsidRPr="000371BD">
        <w:t>opcontrol.c</w:t>
      </w:r>
      <w:proofErr w:type="spellEnd"/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 xml:space="preserve">| * | </w:t>
      </w:r>
      <w:r w:rsidRPr="004342A2">
        <w:rPr>
          <w:b/>
          <w:i/>
        </w:rPr>
        <w:t>Commit e5c9ddd</w:t>
      </w:r>
      <w:r w:rsidRPr="000371BD">
        <w:t xml:space="preserve"> by Elliot Berman on Thu Jan 8 16:29:29 2015</w:t>
      </w:r>
    </w:p>
    <w:p w:rsidR="00673D38" w:rsidRPr="000371BD" w:rsidRDefault="00F32220" w:rsidP="005F4D39">
      <w:r w:rsidRPr="000371BD">
        <w:t>| | | Merged Dios to Vulcan for lift control.</w:t>
      </w:r>
    </w:p>
    <w:p w:rsidR="00673D38" w:rsidRPr="000371BD" w:rsidRDefault="00F32220" w:rsidP="005F4D39">
      <w:r w:rsidRPr="000371BD">
        <w:t xml:space="preserve">| | | </w:t>
      </w:r>
    </w:p>
    <w:p w:rsidR="00673D38" w:rsidRPr="000371BD" w:rsidRDefault="00F32220" w:rsidP="005F4D39">
      <w:r w:rsidRPr="000371BD">
        <w:t xml:space="preserve">* | | </w:t>
      </w:r>
      <w:r w:rsidRPr="004342A2">
        <w:rPr>
          <w:b/>
          <w:i/>
        </w:rPr>
        <w:t>Commit 45f0bfb</w:t>
      </w:r>
      <w:r w:rsidRPr="000371BD">
        <w:t xml:space="preserve"> by Elliot Berman on Fri Jan 9 20:53:03 2015</w:t>
      </w:r>
    </w:p>
    <w:p w:rsidR="00673D38" w:rsidRPr="000371BD" w:rsidRDefault="00F32220" w:rsidP="005F4D39">
      <w:r w:rsidRPr="000371BD">
        <w:t>| |</w:t>
      </w:r>
      <w:proofErr w:type="gramStart"/>
      <w:r w:rsidRPr="000371BD">
        <w:t xml:space="preserve">/  </w:t>
      </w:r>
      <w:proofErr w:type="spellStart"/>
      <w:r w:rsidRPr="000371BD">
        <w:t>Doxygen</w:t>
      </w:r>
      <w:proofErr w:type="spellEnd"/>
      <w:proofErr w:type="gramEnd"/>
      <w:r w:rsidRPr="000371BD">
        <w:t xml:space="preserve"> Documentation preparation Part 1</w:t>
      </w:r>
    </w:p>
    <w:p w:rsidR="00673D38" w:rsidRPr="000371BD" w:rsidRDefault="00F32220" w:rsidP="005F4D39">
      <w:r w:rsidRPr="000371BD">
        <w:t xml:space="preserve">|/|   </w:t>
      </w:r>
    </w:p>
    <w:p w:rsidR="00673D38" w:rsidRPr="000371BD" w:rsidRDefault="00F32220" w:rsidP="005F4D39">
      <w:r w:rsidRPr="000371BD">
        <w:t xml:space="preserve">| |  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50e4b60</w:t>
      </w:r>
      <w:r w:rsidRPr="000371BD">
        <w:t xml:space="preserve"> by Elliot Berman on Fri Jan 9 20:40:41 2015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Starting</w:t>
      </w:r>
      <w:proofErr w:type="gramEnd"/>
      <w:r w:rsidRPr="000371BD">
        <w:t xml:space="preserve"> </w:t>
      </w:r>
      <w:proofErr w:type="spellStart"/>
      <w:r w:rsidRPr="000371BD">
        <w:t>doxygen</w:t>
      </w:r>
      <w:proofErr w:type="spellEnd"/>
      <w:r w:rsidRPr="000371BD">
        <w:t xml:space="preserve"> documentation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55242c</w:t>
      </w:r>
      <w:r w:rsidRPr="000371BD">
        <w:t xml:space="preserve"> by Elliot Berman on Sun Dec 7 16:46:02 2014</w:t>
      </w:r>
    </w:p>
    <w:p w:rsidR="00673D38" w:rsidRPr="000371BD" w:rsidRDefault="00F32220" w:rsidP="005F4D39">
      <w:r w:rsidRPr="000371BD">
        <w:t>| Dios and Vulcan motor characteristics look promis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579ae15</w:t>
      </w:r>
      <w:r w:rsidRPr="000371BD">
        <w:t xml:space="preserve"> by Elliot Berman on Sat Dec 6 22:04:42 2014</w:t>
      </w:r>
    </w:p>
    <w:p w:rsidR="00673D38" w:rsidRPr="000371BD" w:rsidRDefault="00F32220" w:rsidP="005F4D39">
      <w:r w:rsidRPr="000371BD">
        <w:t xml:space="preserve">| Updated header files, work beginning on </w:t>
      </w:r>
      <w:proofErr w:type="spellStart"/>
      <w:r w:rsidRPr="000371BD">
        <w:t>RecalculateCommanded</w:t>
      </w:r>
      <w:proofErr w:type="spellEnd"/>
      <w:r w:rsidRPr="000371BD">
        <w:t xml:space="preserve"> for Dios lift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83e363</w:t>
      </w:r>
      <w:r w:rsidRPr="000371BD">
        <w:t xml:space="preserve"> by Elliot Berman on Sat Dec 6 18:01:06 2014</w:t>
      </w:r>
    </w:p>
    <w:p w:rsidR="00673D38" w:rsidRPr="000371BD" w:rsidRDefault="00F32220" w:rsidP="005F4D39">
      <w:r w:rsidRPr="000371BD">
        <w:t xml:space="preserve">| Work done to </w:t>
      </w:r>
      <w:proofErr w:type="spellStart"/>
      <w:r w:rsidRPr="000371BD">
        <w:t>liblcd</w:t>
      </w:r>
      <w:proofErr w:type="spellEnd"/>
      <w:r w:rsidRPr="000371BD">
        <w:t>: text justify and scroll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1f3f31</w:t>
      </w:r>
      <w:r w:rsidRPr="000371BD">
        <w:t xml:space="preserve"> by Elliot Berman on Fri Dec 5 20:44:07 2014</w:t>
      </w:r>
    </w:p>
    <w:p w:rsidR="00673D38" w:rsidRPr="000371BD" w:rsidRDefault="00F32220" w:rsidP="005F4D39">
      <w:r w:rsidRPr="000371BD">
        <w:t xml:space="preserve">| Documentation is alive! Some "work" on </w:t>
      </w:r>
      <w:proofErr w:type="spellStart"/>
      <w:r w:rsidRPr="000371BD">
        <w:t>liblcd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2439df7</w:t>
      </w:r>
      <w:r w:rsidRPr="000371BD">
        <w:t xml:space="preserve"> by Elliot Berman on Thu Dec 4 17:46:07 2014</w:t>
      </w:r>
    </w:p>
    <w:p w:rsidR="00673D38" w:rsidRPr="000371BD" w:rsidRDefault="00F32220" w:rsidP="005F4D39">
      <w:r w:rsidRPr="000371BD">
        <w:t>| Debugg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62da6d7</w:t>
      </w:r>
      <w:r w:rsidRPr="000371BD">
        <w:t xml:space="preserve"> by Elliot Berman on Wed Dec 3 17:52:21 2014</w:t>
      </w:r>
    </w:p>
    <w:p w:rsidR="00673D38" w:rsidRPr="000371BD" w:rsidRDefault="00F32220" w:rsidP="005F4D39">
      <w:r w:rsidRPr="000371BD">
        <w:t>| Committing to debug with file comparer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f7455b4</w:t>
      </w:r>
      <w:r w:rsidRPr="000371BD">
        <w:t xml:space="preserve"> by Elliot Berman on Wed Dec 3 17:38:26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>| | Conflicts:</w:t>
      </w:r>
    </w:p>
    <w:p w:rsidR="00673D38" w:rsidRPr="000371BD" w:rsidRDefault="00F32220" w:rsidP="005F4D39">
      <w:r w:rsidRPr="000371BD">
        <w:t xml:space="preserve">| | </w:t>
      </w:r>
      <w:r w:rsidRPr="000371BD">
        <w:tab/>
        <w:t>firmware/</w:t>
      </w:r>
      <w:proofErr w:type="spellStart"/>
      <w:r w:rsidRPr="000371BD">
        <w:t>libsml.a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ba71a28</w:t>
      </w:r>
      <w:r w:rsidRPr="000371BD">
        <w:t xml:space="preserve"> by </w:t>
      </w:r>
      <w:r w:rsidR="004342A2">
        <w:t>Rob Shrote</w:t>
      </w:r>
      <w:r w:rsidRPr="000371BD">
        <w:t xml:space="preserve"> on Mon Dec 1 16:46:06 2014</w:t>
      </w:r>
    </w:p>
    <w:p w:rsidR="00673D38" w:rsidRPr="000371BD" w:rsidRDefault="00F32220" w:rsidP="005F4D39">
      <w:r w:rsidRPr="000371BD">
        <w:t>| | Documentation for clarity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ff87e97</w:t>
      </w:r>
      <w:r w:rsidRPr="000371BD">
        <w:t xml:space="preserve"> by Elliot Berman on Wed Dec 3 17:35:56 2014</w:t>
      </w:r>
    </w:p>
    <w:p w:rsidR="00673D38" w:rsidRPr="000371BD" w:rsidRDefault="00F32220" w:rsidP="005F4D39">
      <w:r w:rsidRPr="000371BD">
        <w:t xml:space="preserve">| | </w:t>
      </w:r>
      <w:proofErr w:type="spellStart"/>
      <w:r w:rsidRPr="000371BD">
        <w:t>MotorManager</w:t>
      </w:r>
      <w:proofErr w:type="spellEnd"/>
      <w:r w:rsidRPr="000371BD">
        <w:t xml:space="preserve"> updated with </w:t>
      </w:r>
      <w:proofErr w:type="spellStart"/>
      <w:r w:rsidRPr="000371BD">
        <w:t>RecomputeCommanded</w:t>
      </w:r>
      <w:proofErr w:type="spellEnd"/>
      <w:r w:rsidRPr="000371BD">
        <w:t>`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29749fa</w:t>
      </w:r>
      <w:r w:rsidRPr="000371BD">
        <w:t xml:space="preserve"> by Elliot Berman on Wed Dec 3 12:18:57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Extended</w:t>
      </w:r>
      <w:proofErr w:type="gramEnd"/>
      <w:r w:rsidRPr="000371BD">
        <w:t xml:space="preserve"> functionality of SML. Read for testing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lastRenderedPageBreak/>
        <w:t xml:space="preserve">*   </w:t>
      </w:r>
      <w:r w:rsidRPr="004342A2">
        <w:rPr>
          <w:b/>
          <w:i/>
        </w:rPr>
        <w:t>Commit 549f67c</w:t>
      </w:r>
      <w:r w:rsidRPr="000371BD">
        <w:t xml:space="preserve"> by Elliot Berman on Sun Nov 30 14:50:10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0c11d64</w:t>
      </w:r>
      <w:r w:rsidRPr="000371BD">
        <w:t xml:space="preserve"> by </w:t>
      </w:r>
      <w:r w:rsidR="004342A2">
        <w:t>Rob Shrote</w:t>
      </w:r>
      <w:r w:rsidRPr="000371BD">
        <w:t xml:space="preserve"> on Sun Nov 30 14:25:55 2014</w:t>
      </w:r>
    </w:p>
    <w:p w:rsidR="00673D38" w:rsidRPr="000371BD" w:rsidRDefault="00F32220" w:rsidP="005F4D39">
      <w:r w:rsidRPr="000371BD">
        <w:t xml:space="preserve">| | Fixed minor bugs in </w:t>
      </w:r>
      <w:proofErr w:type="spellStart"/>
      <w:r w:rsidRPr="000371BD">
        <w:t>mechop</w:t>
      </w:r>
      <w:proofErr w:type="spellEnd"/>
      <w:r w:rsidRPr="000371BD">
        <w:t xml:space="preserve">; </w:t>
      </w:r>
      <w:proofErr w:type="spellStart"/>
      <w:r w:rsidRPr="000371BD">
        <w:t>Mechop</w:t>
      </w:r>
      <w:proofErr w:type="spellEnd"/>
      <w:r w:rsidRPr="000371BD">
        <w:t xml:space="preserve"> integrated into user control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be0a4b5</w:t>
      </w:r>
      <w:r w:rsidRPr="000371BD">
        <w:t xml:space="preserve"> by </w:t>
      </w:r>
      <w:r w:rsidR="004342A2">
        <w:t>Rob Shrote</w:t>
      </w:r>
      <w:r w:rsidRPr="000371BD">
        <w:t xml:space="preserve"> on Sun Nov 30 14:18:45 2014</w:t>
      </w:r>
    </w:p>
    <w:p w:rsidR="00673D38" w:rsidRPr="000371BD" w:rsidRDefault="00F32220" w:rsidP="005F4D39">
      <w:r w:rsidRPr="000371BD">
        <w:t xml:space="preserve">| | Integrated </w:t>
      </w:r>
      <w:proofErr w:type="spellStart"/>
      <w:r w:rsidRPr="000371BD">
        <w:t>mechanum</w:t>
      </w:r>
      <w:proofErr w:type="spellEnd"/>
      <w:r w:rsidRPr="000371BD">
        <w:t xml:space="preserve"> operator control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da8547c</w:t>
      </w:r>
      <w:r w:rsidRPr="000371BD">
        <w:t xml:space="preserve"> by </w:t>
      </w:r>
      <w:r w:rsidR="004342A2">
        <w:t>Rob Shrote</w:t>
      </w:r>
      <w:r w:rsidRPr="000371BD">
        <w:t xml:space="preserve"> on Sun Nov 30 14:18:25 2014</w:t>
      </w:r>
    </w:p>
    <w:p w:rsidR="00673D38" w:rsidRPr="000371BD" w:rsidRDefault="00F32220" w:rsidP="005F4D39">
      <w:r w:rsidRPr="000371BD">
        <w:t>| | Added preprocessor stuff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c0a0862</w:t>
      </w:r>
      <w:r w:rsidRPr="000371BD">
        <w:t xml:space="preserve"> by </w:t>
      </w:r>
      <w:r w:rsidR="004342A2">
        <w:t>Rob Shrote</w:t>
      </w:r>
      <w:r w:rsidRPr="000371BD">
        <w:t xml:space="preserve"> on Sun Nov 30 14:09:37 2014</w:t>
      </w:r>
    </w:p>
    <w:p w:rsidR="00673D38" w:rsidRPr="000371BD" w:rsidRDefault="00F32220" w:rsidP="005F4D39">
      <w:r w:rsidRPr="000371BD">
        <w:t>| | Fixed pointer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e009827</w:t>
      </w:r>
      <w:r w:rsidRPr="000371BD">
        <w:t xml:space="preserve"> by Elliot Berman on Sun Nov 30 14:49:45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Did</w:t>
      </w:r>
      <w:proofErr w:type="gramEnd"/>
      <w:r w:rsidRPr="000371BD">
        <w:t xml:space="preserve"> stuff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e4cf1b</w:t>
      </w:r>
      <w:r w:rsidRPr="000371BD">
        <w:t xml:space="preserve"> by Elliot Berman on Sat Nov 29 14:19:20 2014</w:t>
      </w:r>
    </w:p>
    <w:p w:rsidR="00673D38" w:rsidRPr="000371BD" w:rsidRDefault="00F32220" w:rsidP="005F4D39">
      <w:r w:rsidRPr="000371BD">
        <w:t xml:space="preserve">| Recompiled </w:t>
      </w:r>
      <w:proofErr w:type="spellStart"/>
      <w:r w:rsidRPr="000371BD">
        <w:t>libsml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f1382da</w:t>
      </w:r>
      <w:r w:rsidRPr="000371BD">
        <w:t xml:space="preserve"> by Elliot Berman on Fri Nov 28 18:10:47 2014</w:t>
      </w:r>
    </w:p>
    <w:p w:rsidR="00673D38" w:rsidRPr="000371BD" w:rsidRDefault="00F32220" w:rsidP="005F4D39">
      <w:r w:rsidRPr="000371BD">
        <w:t>| Still tun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d07d8b2</w:t>
      </w:r>
      <w:r w:rsidRPr="000371BD">
        <w:t xml:space="preserve"> by Elliot Berman on Thu Nov 27 23:11:01 2014</w:t>
      </w:r>
    </w:p>
    <w:p w:rsidR="00673D38" w:rsidRPr="000371BD" w:rsidRDefault="00F32220" w:rsidP="005F4D39">
      <w:r w:rsidRPr="000371BD">
        <w:t>| Feed-forward M/S PID implemented</w:t>
      </w:r>
    </w:p>
    <w:p w:rsidR="00673D38" w:rsidRPr="000371BD" w:rsidRDefault="00F32220" w:rsidP="005F4D39">
      <w:r w:rsidRPr="000371BD">
        <w:t>| Dios to be further tuned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a3f7801</w:t>
      </w:r>
      <w:r w:rsidRPr="000371BD">
        <w:t xml:space="preserve"> by Elliot Berman on Wed Nov 26 16:47:29 2014</w:t>
      </w:r>
    </w:p>
    <w:p w:rsidR="00673D38" w:rsidRPr="000371BD" w:rsidRDefault="00F32220" w:rsidP="005F4D39">
      <w:r w:rsidRPr="000371BD">
        <w:t>| Potentiometers filtered. PID to be tuned</w:t>
      </w:r>
    </w:p>
    <w:p w:rsidR="00673D38" w:rsidRPr="000371BD" w:rsidRDefault="00F32220" w:rsidP="005F4D39">
      <w:r w:rsidRPr="000371BD">
        <w:t>| Adding rubber bands to even out potentiometers at any height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e7a868d</w:t>
      </w:r>
      <w:r w:rsidRPr="000371BD">
        <w:t xml:space="preserve"> by Elliot Berman on Wed Nov 26 14:52:49 2014</w:t>
      </w:r>
    </w:p>
    <w:p w:rsidR="00673D38" w:rsidRPr="000371BD" w:rsidRDefault="00F32220" w:rsidP="005F4D39">
      <w:r w:rsidRPr="000371BD">
        <w:t xml:space="preserve">| </w:t>
      </w:r>
      <w:proofErr w:type="spellStart"/>
      <w:r w:rsidRPr="000371BD">
        <w:t>Reorgranized</w:t>
      </w:r>
      <w:proofErr w:type="spellEnd"/>
      <w:r w:rsidRPr="000371BD">
        <w:t xml:space="preserve"> </w:t>
      </w:r>
      <w:proofErr w:type="spellStart"/>
      <w:r w:rsidRPr="000371BD">
        <w:t>dios</w:t>
      </w:r>
      <w:proofErr w:type="spellEnd"/>
      <w:r w:rsidRPr="000371BD">
        <w:t>/</w:t>
      </w:r>
      <w:proofErr w:type="spellStart"/>
      <w:r w:rsidRPr="000371BD">
        <w:t>Lift.c</w:t>
      </w:r>
      <w:proofErr w:type="spellEnd"/>
      <w:r w:rsidRPr="000371BD">
        <w:t>. Continuing debugging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f1a7cb4</w:t>
      </w:r>
      <w:r w:rsidRPr="000371BD">
        <w:t xml:space="preserve"> by Elliot Berman on Sun Nov 23 18:38:17 2014</w:t>
      </w:r>
    </w:p>
    <w:p w:rsidR="00673D38" w:rsidRPr="000371BD" w:rsidRDefault="00F32220" w:rsidP="005F4D39">
      <w:r w:rsidRPr="000371BD">
        <w:t>| More testing with M/S. Will switch to pot sensor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10fc22f</w:t>
      </w:r>
      <w:r w:rsidRPr="000371BD">
        <w:t xml:space="preserve"> by Elliot Berman on Sat Nov 22 22:44:11 2014</w:t>
      </w:r>
    </w:p>
    <w:p w:rsidR="00673D38" w:rsidRPr="000371BD" w:rsidRDefault="00F32220" w:rsidP="005F4D39">
      <w:r w:rsidRPr="000371BD">
        <w:t xml:space="preserve">| Updated </w:t>
      </w:r>
      <w:proofErr w:type="spellStart"/>
      <w:r w:rsidRPr="000371BD">
        <w:t>Makefile</w:t>
      </w:r>
      <w:proofErr w:type="spellEnd"/>
      <w:r w:rsidRPr="000371BD">
        <w:t xml:space="preserve"> and common.mk</w:t>
      </w:r>
    </w:p>
    <w:p w:rsidR="00673D38" w:rsidRPr="000371BD" w:rsidRDefault="00F32220" w:rsidP="005F4D39">
      <w:r w:rsidRPr="000371BD">
        <w:t>| Reverted residual changes from setting up Smiles and added clean before</w:t>
      </w:r>
    </w:p>
    <w:p w:rsidR="00673D38" w:rsidRPr="000371BD" w:rsidRDefault="00F32220" w:rsidP="005F4D39">
      <w:r w:rsidRPr="000371BD">
        <w:t xml:space="preserve">| </w:t>
      </w:r>
      <w:proofErr w:type="gramStart"/>
      <w:r w:rsidRPr="000371BD">
        <w:t>every</w:t>
      </w:r>
      <w:proofErr w:type="gramEnd"/>
      <w:r w:rsidRPr="000371BD">
        <w:t xml:space="preserve"> build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3a8e505</w:t>
      </w:r>
      <w:r w:rsidRPr="000371BD">
        <w:t xml:space="preserve"> by Elliot Berman on Sat Nov 22 22:31:43 2014</w:t>
      </w:r>
    </w:p>
    <w:p w:rsidR="00673D38" w:rsidRPr="000371BD" w:rsidRDefault="00F32220" w:rsidP="005F4D39">
      <w:r w:rsidRPr="000371BD">
        <w:t xml:space="preserve">| Linking to </w:t>
      </w:r>
      <w:proofErr w:type="spellStart"/>
      <w:r w:rsidRPr="000371BD">
        <w:t>libsml</w:t>
      </w:r>
      <w:proofErr w:type="spellEnd"/>
      <w:r w:rsidRPr="000371BD">
        <w:t xml:space="preserve"> is broken... off to Rob to fix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876b31e</w:t>
      </w:r>
      <w:r w:rsidRPr="000371BD">
        <w:t xml:space="preserve"> by Elliot Berman on Sat Nov 22 22:03:48 2014</w:t>
      </w:r>
    </w:p>
    <w:p w:rsidR="00673D38" w:rsidRPr="000371BD" w:rsidRDefault="00F32220" w:rsidP="005F4D39">
      <w:r w:rsidRPr="000371BD">
        <w:t>| Renaming Icarus to Vulcan - WARNING MAKE ISSUES</w:t>
      </w:r>
    </w:p>
    <w:p w:rsidR="00673D38" w:rsidRPr="000371BD" w:rsidRDefault="00F32220" w:rsidP="005F4D39">
      <w:r w:rsidRPr="000371BD">
        <w:t>| Unknown issues, beginning to diagnose will not make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8830377</w:t>
      </w:r>
      <w:r w:rsidRPr="000371BD">
        <w:t xml:space="preserve"> by Elliot Berman on Sat Nov 22 22:03:48 2014</w:t>
      </w:r>
    </w:p>
    <w:p w:rsidR="00673D38" w:rsidRPr="000371BD" w:rsidRDefault="00F32220" w:rsidP="005F4D39">
      <w:r w:rsidRPr="000371BD">
        <w:t>| Merging stuffs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56dd5fb</w:t>
      </w:r>
      <w:r w:rsidRPr="000371BD">
        <w:t xml:space="preserve"> by Elliot Berman on Sat Nov 22 20:41:59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4f94ca6</w:t>
      </w:r>
      <w:r w:rsidRPr="000371BD">
        <w:t xml:space="preserve"> by Samuel Miles on Sat Nov 22 23:01:16 2014</w:t>
      </w:r>
    </w:p>
    <w:p w:rsidR="00673D38" w:rsidRPr="000371BD" w:rsidRDefault="00F32220" w:rsidP="005F4D39">
      <w:r w:rsidRPr="000371BD">
        <w:t>| | Set up with Eclipse, updated to 2b10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3ffe396</w:t>
      </w:r>
      <w:r w:rsidRPr="000371BD">
        <w:t xml:space="preserve"> by Elliot Berman on Sat Nov 22 17:39:37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 xml:space="preserve">/  </w:t>
      </w:r>
      <w:proofErr w:type="spellStart"/>
      <w:r w:rsidRPr="000371BD">
        <w:t>MasterslavePIDController</w:t>
      </w:r>
      <w:proofErr w:type="spellEnd"/>
      <w:proofErr w:type="gramEnd"/>
      <w:r w:rsidRPr="000371BD">
        <w:t xml:space="preserve"> working. Tuning for Dios</w:t>
      </w:r>
    </w:p>
    <w:p w:rsidR="00673D38" w:rsidRPr="000371BD" w:rsidRDefault="00F32220" w:rsidP="005F4D39">
      <w:r w:rsidRPr="000371BD">
        <w:lastRenderedPageBreak/>
        <w:t xml:space="preserve">|   And the </w:t>
      </w:r>
      <w:proofErr w:type="spellStart"/>
      <w:r w:rsidRPr="000371BD">
        <w:t>stupidness</w:t>
      </w:r>
      <w:proofErr w:type="spellEnd"/>
      <w:r w:rsidRPr="000371BD">
        <w:t xml:space="preserve"> of the Cortex configuration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7de6584</w:t>
      </w:r>
      <w:r w:rsidRPr="000371BD">
        <w:t xml:space="preserve"> by Elliot Berman on Fri Nov 21 17:25:17 2014</w:t>
      </w:r>
    </w:p>
    <w:p w:rsidR="00673D38" w:rsidRPr="000371BD" w:rsidRDefault="00F32220" w:rsidP="005F4D39">
      <w:r w:rsidRPr="000371BD">
        <w:t>| Fixed Master and Slave in PID Control.</w:t>
      </w:r>
    </w:p>
    <w:p w:rsidR="00673D38" w:rsidRPr="000371BD" w:rsidRDefault="00F32220" w:rsidP="005F4D39">
      <w:r w:rsidRPr="000371BD">
        <w:t>| VIVA LA REVOLUCION!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  </w:t>
      </w:r>
      <w:r w:rsidRPr="004342A2">
        <w:rPr>
          <w:b/>
          <w:i/>
        </w:rPr>
        <w:t>Commit 3a045e7</w:t>
      </w:r>
      <w:r w:rsidRPr="000371BD">
        <w:t xml:space="preserve"> by Elliot Berman on Thu Nov 20 21:16:44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\  Merge</w:t>
      </w:r>
      <w:proofErr w:type="gramEnd"/>
      <w:r w:rsidRPr="000371BD">
        <w:t xml:space="preserve"> branch 'master' of https://</w:t>
      </w:r>
      <w:r w:rsidR="004342A2">
        <w:t>Elliot Berman</w:t>
      </w:r>
      <w:r w:rsidRPr="000371BD">
        <w:t>.visualstudio.com/</w:t>
      </w:r>
      <w:proofErr w:type="spellStart"/>
      <w:r w:rsidRPr="000371BD">
        <w:t>DefaultCollection</w:t>
      </w:r>
      <w:proofErr w:type="spellEnd"/>
      <w:r w:rsidRPr="000371BD">
        <w:t>/_</w:t>
      </w:r>
      <w:proofErr w:type="spellStart"/>
      <w:r w:rsidRPr="000371BD">
        <w:t>git</w:t>
      </w:r>
      <w:proofErr w:type="spellEnd"/>
      <w:r w:rsidRPr="000371BD">
        <w:t>/OSE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>| | Conflicts:</w:t>
      </w:r>
    </w:p>
    <w:p w:rsidR="00673D38" w:rsidRPr="000371BD" w:rsidRDefault="00F32220" w:rsidP="005F4D39">
      <w:r w:rsidRPr="000371BD">
        <w:t xml:space="preserve">| | </w:t>
      </w:r>
      <w:r w:rsidRPr="000371BD">
        <w:tab/>
      </w:r>
      <w:proofErr w:type="spellStart"/>
      <w:r w:rsidRPr="000371BD">
        <w:t>dios</w:t>
      </w:r>
      <w:proofErr w:type="spellEnd"/>
      <w:r w:rsidRPr="000371BD">
        <w:t>/</w:t>
      </w:r>
      <w:proofErr w:type="spellStart"/>
      <w:r w:rsidRPr="000371BD">
        <w:t>Lift.c</w:t>
      </w:r>
      <w:proofErr w:type="spellEnd"/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827fd16</w:t>
      </w:r>
      <w:r w:rsidRPr="000371BD">
        <w:t xml:space="preserve"> by </w:t>
      </w:r>
      <w:r w:rsidR="004342A2">
        <w:t>Rob Shrote</w:t>
      </w:r>
      <w:r w:rsidRPr="000371BD">
        <w:t xml:space="preserve"> on Thu Nov 20 21:00:35 2014</w:t>
      </w:r>
    </w:p>
    <w:p w:rsidR="00673D38" w:rsidRPr="000371BD" w:rsidRDefault="00F32220" w:rsidP="005F4D39">
      <w:r w:rsidRPr="000371BD">
        <w:t>| | Added functions to get encoder value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a6371cc</w:t>
      </w:r>
      <w:r w:rsidRPr="000371BD">
        <w:t xml:space="preserve"> by </w:t>
      </w:r>
      <w:r w:rsidR="004342A2">
        <w:t>Rob Shrote</w:t>
      </w:r>
      <w:r w:rsidRPr="000371BD">
        <w:t xml:space="preserve"> on Thu Nov 20 21:00:09 2014</w:t>
      </w:r>
    </w:p>
    <w:p w:rsidR="00673D38" w:rsidRPr="000371BD" w:rsidRDefault="00F32220" w:rsidP="005F4D39">
      <w:r w:rsidRPr="000371BD">
        <w:t>| | Documentation!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| * </w:t>
      </w:r>
      <w:r w:rsidRPr="004342A2">
        <w:rPr>
          <w:b/>
          <w:i/>
        </w:rPr>
        <w:t>Commit 808511a</w:t>
      </w:r>
      <w:r w:rsidRPr="000371BD">
        <w:t xml:space="preserve"> by </w:t>
      </w:r>
      <w:r w:rsidR="004342A2">
        <w:t>Rob Shrote</w:t>
      </w:r>
      <w:r w:rsidRPr="000371BD">
        <w:t xml:space="preserve"> on Thu Nov 20 19:52:34 2014</w:t>
      </w:r>
    </w:p>
    <w:p w:rsidR="00673D38" w:rsidRPr="000371BD" w:rsidRDefault="00F32220" w:rsidP="005F4D39">
      <w:r w:rsidRPr="000371BD">
        <w:t>| | Removed redundant files.</w:t>
      </w:r>
    </w:p>
    <w:p w:rsidR="00673D38" w:rsidRPr="000371BD" w:rsidRDefault="00F32220" w:rsidP="005F4D39">
      <w:r w:rsidRPr="000371BD">
        <w:t xml:space="preserve">| | </w:t>
      </w:r>
    </w:p>
    <w:p w:rsidR="00673D38" w:rsidRPr="000371BD" w:rsidRDefault="00F32220" w:rsidP="005F4D39">
      <w:r w:rsidRPr="000371BD">
        <w:t xml:space="preserve">* | </w:t>
      </w:r>
      <w:r w:rsidRPr="004342A2">
        <w:rPr>
          <w:b/>
          <w:i/>
        </w:rPr>
        <w:t>Commit cf591fd</w:t>
      </w:r>
      <w:r w:rsidRPr="000371BD">
        <w:t xml:space="preserve"> by Elliot Berman on Thu Nov 20 21:11:15 2014</w:t>
      </w:r>
    </w:p>
    <w:p w:rsidR="00673D38" w:rsidRPr="000371BD" w:rsidRDefault="00F32220" w:rsidP="005F4D39">
      <w:r w:rsidRPr="000371BD">
        <w:t>|</w:t>
      </w:r>
      <w:proofErr w:type="gramStart"/>
      <w:r w:rsidRPr="000371BD">
        <w:t>/  Updated</w:t>
      </w:r>
      <w:proofErr w:type="gramEnd"/>
      <w:r w:rsidRPr="000371BD">
        <w:t xml:space="preserve"> </w:t>
      </w:r>
      <w:proofErr w:type="spellStart"/>
      <w:r w:rsidRPr="000371BD">
        <w:t>dios</w:t>
      </w:r>
      <w:proofErr w:type="spellEnd"/>
      <w:r w:rsidRPr="000371BD">
        <w:t xml:space="preserve"> lift</w:t>
      </w:r>
    </w:p>
    <w:p w:rsidR="00673D38" w:rsidRPr="000371BD" w:rsidRDefault="00F32220" w:rsidP="005F4D39">
      <w:r w:rsidRPr="000371BD">
        <w:t xml:space="preserve">|  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d9c16fd</w:t>
      </w:r>
      <w:r w:rsidRPr="000371BD">
        <w:t xml:space="preserve"> by Elliot Berman on Thu Nov 20 19:18:30 2014</w:t>
      </w:r>
    </w:p>
    <w:p w:rsidR="00673D38" w:rsidRPr="000371BD" w:rsidRDefault="00F32220" w:rsidP="005F4D39">
      <w:r w:rsidRPr="000371BD">
        <w:t xml:space="preserve">| </w:t>
      </w:r>
      <w:proofErr w:type="spellStart"/>
      <w:r w:rsidRPr="000371BD">
        <w:t>MasterSlavePIDController</w:t>
      </w:r>
      <w:proofErr w:type="spellEnd"/>
      <w:r w:rsidRPr="000371BD">
        <w:t xml:space="preserve"> ready to be tested</w:t>
      </w:r>
    </w:p>
    <w:p w:rsidR="00673D38" w:rsidRPr="000371BD" w:rsidRDefault="00F32220" w:rsidP="005F4D39">
      <w:r w:rsidRPr="000371BD">
        <w:t xml:space="preserve">| Updated Dios Lift to prepare for </w:t>
      </w:r>
      <w:proofErr w:type="spellStart"/>
      <w:r w:rsidRPr="000371BD">
        <w:t>MasterSlavePIDController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2c1e933</w:t>
      </w:r>
      <w:r w:rsidRPr="000371BD">
        <w:t xml:space="preserve"> by Elliot Berman on Mon Nov 17 19:44:24 2014</w:t>
      </w:r>
    </w:p>
    <w:p w:rsidR="00673D38" w:rsidRPr="000371BD" w:rsidRDefault="00F32220" w:rsidP="005F4D39">
      <w:r w:rsidRPr="000371BD">
        <w:t xml:space="preserve">| Work done on PID Controllers, fixed </w:t>
      </w:r>
      <w:proofErr w:type="spellStart"/>
      <w:r w:rsidRPr="000371BD">
        <w:t>recorder.c</w:t>
      </w:r>
      <w:proofErr w:type="spellEnd"/>
    </w:p>
    <w:p w:rsidR="00673D38" w:rsidRPr="000371BD" w:rsidRDefault="00F32220" w:rsidP="005F4D39">
      <w:r w:rsidRPr="000371BD">
        <w:t xml:space="preserve">| - </w:t>
      </w:r>
      <w:proofErr w:type="spellStart"/>
      <w:r w:rsidRPr="000371BD">
        <w:t>MasterSlavePIDController</w:t>
      </w:r>
      <w:proofErr w:type="spellEnd"/>
      <w:r w:rsidRPr="000371BD">
        <w:t xml:space="preserve"> task to be tested/completed</w:t>
      </w:r>
    </w:p>
    <w:p w:rsidR="00673D38" w:rsidRPr="000371BD" w:rsidRDefault="00F32220" w:rsidP="005F4D39">
      <w:r w:rsidRPr="000371BD">
        <w:t xml:space="preserve">| - Added </w:t>
      </w:r>
      <w:proofErr w:type="spellStart"/>
      <w:r w:rsidRPr="000371BD">
        <w:t>PIDControllerCompute</w:t>
      </w:r>
      <w:proofErr w:type="spellEnd"/>
      <w:r w:rsidRPr="000371BD">
        <w:t xml:space="preserve"> to </w:t>
      </w:r>
      <w:proofErr w:type="spellStart"/>
      <w:r w:rsidRPr="000371BD">
        <w:t>SingleThreadPIDController</w:t>
      </w:r>
      <w:proofErr w:type="spellEnd"/>
    </w:p>
    <w:p w:rsidR="00673D38" w:rsidRPr="000371BD" w:rsidRDefault="00F32220" w:rsidP="005F4D39">
      <w:r w:rsidRPr="000371BD">
        <w:t xml:space="preserve">| - Fixed syntax issues with </w:t>
      </w:r>
      <w:proofErr w:type="spellStart"/>
      <w:r w:rsidRPr="000371BD">
        <w:t>recorder.c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23655b1</w:t>
      </w:r>
      <w:r w:rsidRPr="000371BD">
        <w:t xml:space="preserve"> by </w:t>
      </w:r>
      <w:r w:rsidR="004342A2">
        <w:t>Rob Shrote</w:t>
      </w:r>
      <w:r w:rsidRPr="000371BD">
        <w:t xml:space="preserve"> on Mon Nov 17 09:55:12 2014</w:t>
      </w:r>
    </w:p>
    <w:p w:rsidR="00673D38" w:rsidRPr="000371BD" w:rsidRDefault="00F32220" w:rsidP="005F4D39">
      <w:r w:rsidRPr="000371BD">
        <w:t>| Fixed pointers to functions, for recording settings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5ac13ec</w:t>
      </w:r>
      <w:r w:rsidRPr="000371BD">
        <w:t xml:space="preserve"> by </w:t>
      </w:r>
      <w:r w:rsidR="004342A2">
        <w:t>Rob Shrote</w:t>
      </w:r>
      <w:r w:rsidRPr="000371BD">
        <w:t xml:space="preserve"> on Mon Nov 17 09:47:37 2014</w:t>
      </w:r>
    </w:p>
    <w:p w:rsidR="00673D38" w:rsidRPr="000371BD" w:rsidRDefault="00F32220" w:rsidP="005F4D39">
      <w:r w:rsidRPr="000371BD">
        <w:t xml:space="preserve">| Added recorder library to </w:t>
      </w:r>
      <w:proofErr w:type="spellStart"/>
      <w:r w:rsidRPr="000371BD">
        <w:t>libsml</w:t>
      </w:r>
      <w:proofErr w:type="spellEnd"/>
      <w:r w:rsidRPr="000371BD">
        <w:t>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8d67368</w:t>
      </w:r>
      <w:r w:rsidRPr="000371BD">
        <w:t xml:space="preserve"> by </w:t>
      </w:r>
      <w:r w:rsidR="004342A2">
        <w:t>Rob Shrote</w:t>
      </w:r>
      <w:r w:rsidRPr="000371BD">
        <w:t xml:space="preserve"> on Mon Nov 17 08:46:55 2014</w:t>
      </w:r>
    </w:p>
    <w:p w:rsidR="00673D38" w:rsidRPr="000371BD" w:rsidRDefault="00F32220" w:rsidP="005F4D39">
      <w:r w:rsidRPr="000371BD">
        <w:t xml:space="preserve">| </w:t>
      </w:r>
      <w:proofErr w:type="gramStart"/>
      <w:r w:rsidRPr="000371BD">
        <w:t>no</w:t>
      </w:r>
      <w:proofErr w:type="gramEnd"/>
      <w:r w:rsidRPr="000371BD">
        <w:t xml:space="preserve"> change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54194f0</w:t>
      </w:r>
      <w:r w:rsidRPr="000371BD">
        <w:t xml:space="preserve"> by </w:t>
      </w:r>
      <w:r w:rsidR="004342A2">
        <w:t>Rob Shrote</w:t>
      </w:r>
      <w:r w:rsidRPr="000371BD">
        <w:t xml:space="preserve"> on Mon Nov 17 08:46:42 2014</w:t>
      </w:r>
    </w:p>
    <w:p w:rsidR="00673D38" w:rsidRPr="000371BD" w:rsidRDefault="00F32220" w:rsidP="005F4D39">
      <w:r w:rsidRPr="000371BD">
        <w:t>| Fixed some typos causing compile time errors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2fd1ac1</w:t>
      </w:r>
      <w:r w:rsidRPr="000371BD">
        <w:t xml:space="preserve"> by </w:t>
      </w:r>
      <w:r w:rsidR="004342A2">
        <w:t>Rob Shrote</w:t>
      </w:r>
      <w:r w:rsidRPr="000371BD">
        <w:t xml:space="preserve"> on Mon Nov 17 08:45:22 2014</w:t>
      </w:r>
    </w:p>
    <w:p w:rsidR="00673D38" w:rsidRPr="000371BD" w:rsidRDefault="00F32220" w:rsidP="005F4D39">
      <w:r w:rsidRPr="000371BD">
        <w:t xml:space="preserve">| No change, </w:t>
      </w:r>
      <w:proofErr w:type="spellStart"/>
      <w:r w:rsidRPr="000371BD">
        <w:t>makefile</w:t>
      </w:r>
      <w:proofErr w:type="spellEnd"/>
      <w:r w:rsidRPr="000371BD">
        <w:t xml:space="preserve"> had no error.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7c78d63</w:t>
      </w:r>
      <w:r w:rsidRPr="000371BD">
        <w:t xml:space="preserve"> by Elliot Berman on Sun Nov 16 19:14:02 2014</w:t>
      </w:r>
    </w:p>
    <w:p w:rsidR="00673D38" w:rsidRPr="000371BD" w:rsidRDefault="00F32220" w:rsidP="005F4D39">
      <w:r w:rsidRPr="000371BD">
        <w:t xml:space="preserve">| Working on </w:t>
      </w:r>
      <w:proofErr w:type="spellStart"/>
      <w:r w:rsidRPr="000371BD">
        <w:t>libsml</w:t>
      </w:r>
      <w:proofErr w:type="spellEnd"/>
      <w:r w:rsidRPr="000371BD">
        <w:t xml:space="preserve"> - </w:t>
      </w:r>
      <w:proofErr w:type="spellStart"/>
      <w:r w:rsidRPr="000371BD">
        <w:t>MasterSlavePIDController</w:t>
      </w:r>
      <w:proofErr w:type="spellEnd"/>
      <w:r w:rsidRPr="000371BD">
        <w:t xml:space="preserve"> WIP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f7997a8</w:t>
      </w:r>
      <w:r w:rsidRPr="000371BD">
        <w:t xml:space="preserve"> by Elliot Berman on Sun Nov 16 16:39:10 2014</w:t>
      </w:r>
    </w:p>
    <w:p w:rsidR="00673D38" w:rsidRPr="000371BD" w:rsidRDefault="00F32220" w:rsidP="005F4D39">
      <w:r w:rsidRPr="000371BD">
        <w:t xml:space="preserve">| Updating </w:t>
      </w:r>
      <w:proofErr w:type="spellStart"/>
      <w:r w:rsidRPr="000371BD">
        <w:t>chassis.c</w:t>
      </w:r>
      <w:proofErr w:type="spellEnd"/>
      <w:r w:rsidRPr="000371BD">
        <w:t xml:space="preserve">, </w:t>
      </w:r>
      <w:proofErr w:type="spellStart"/>
      <w:r w:rsidRPr="000371BD">
        <w:t>opcontrol.c</w:t>
      </w:r>
      <w:proofErr w:type="spellEnd"/>
      <w:r w:rsidRPr="000371BD">
        <w:t xml:space="preserve"> of Dios.</w:t>
      </w:r>
    </w:p>
    <w:p w:rsidR="00673D38" w:rsidRPr="000371BD" w:rsidRDefault="00F32220" w:rsidP="005F4D39">
      <w:r w:rsidRPr="000371BD">
        <w:t xml:space="preserve">| About to start </w:t>
      </w:r>
      <w:proofErr w:type="spellStart"/>
      <w:r w:rsidRPr="000371BD">
        <w:t>SysEqPID</w:t>
      </w:r>
      <w:proofErr w:type="spellEnd"/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45c888f</w:t>
      </w:r>
      <w:r w:rsidRPr="000371BD">
        <w:t xml:space="preserve"> by Elliot Berman on Sun Nov 16 14:45:02 2014</w:t>
      </w:r>
    </w:p>
    <w:p w:rsidR="00673D38" w:rsidRPr="000371BD" w:rsidRDefault="00F32220" w:rsidP="005F4D39">
      <w:r w:rsidRPr="000371BD">
        <w:t>| Deleting scoring mechanism</w:t>
      </w:r>
    </w:p>
    <w:p w:rsidR="00673D38" w:rsidRPr="000371BD" w:rsidRDefault="00F32220" w:rsidP="005F4D39">
      <w:r w:rsidRPr="000371BD"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aafd89f</w:t>
      </w:r>
      <w:r w:rsidRPr="000371BD">
        <w:t xml:space="preserve"> by Elliot Berman on Sun Nov 16 14:37:18 2014</w:t>
      </w:r>
    </w:p>
    <w:p w:rsidR="00673D38" w:rsidRPr="000371BD" w:rsidRDefault="00F32220" w:rsidP="005F4D39">
      <w:r w:rsidRPr="000371BD">
        <w:t>| Working on Dios Configuration.</w:t>
      </w:r>
    </w:p>
    <w:p w:rsidR="00673D38" w:rsidRPr="000371BD" w:rsidRDefault="00F32220" w:rsidP="005F4D39">
      <w:r w:rsidRPr="000371BD">
        <w:lastRenderedPageBreak/>
        <w:t xml:space="preserve">| </w:t>
      </w:r>
    </w:p>
    <w:p w:rsidR="00673D38" w:rsidRPr="000371BD" w:rsidRDefault="00F32220" w:rsidP="005F4D39">
      <w:r w:rsidRPr="000371BD">
        <w:t xml:space="preserve">* </w:t>
      </w:r>
      <w:r w:rsidRPr="004342A2">
        <w:rPr>
          <w:b/>
          <w:i/>
        </w:rPr>
        <w:t>Commit 02e584f</w:t>
      </w:r>
      <w:r w:rsidRPr="000371BD">
        <w:t xml:space="preserve"> by Elliot Berman on Sun Nov 16 13:26:15 2014</w:t>
      </w:r>
    </w:p>
    <w:p w:rsidR="00673D38" w:rsidRPr="000371BD" w:rsidRDefault="00F32220" w:rsidP="005F4D39">
      <w:r w:rsidRPr="000371BD">
        <w:t xml:space="preserve">  Initial commit</w:t>
      </w:r>
    </w:p>
    <w:p w:rsidR="00673D38" w:rsidRPr="000371BD" w:rsidRDefault="00F32220" w:rsidP="005F4D39">
      <w:r w:rsidRPr="000371BD">
        <w:t xml:space="preserve">  </w:t>
      </w:r>
    </w:p>
    <w:p w:rsidR="00673D38" w:rsidRPr="000371BD" w:rsidRDefault="00673D38" w:rsidP="005F4D39"/>
    <w:sectPr w:rsidR="00673D38" w:rsidRPr="000371BD" w:rsidSect="0005478D">
      <w:head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4F01" w:rsidRDefault="00994F01" w:rsidP="005F4D39">
      <w:r>
        <w:separator/>
      </w:r>
    </w:p>
  </w:endnote>
  <w:endnote w:type="continuationSeparator" w:id="0">
    <w:p w:rsidR="00994F01" w:rsidRDefault="00994F01" w:rsidP="005F4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roid Serif">
    <w:altName w:val="Sitka Small"/>
    <w:panose1 w:val="02020600060500020200"/>
    <w:charset w:val="00"/>
    <w:family w:val="roman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4F01" w:rsidRDefault="00994F01" w:rsidP="005F4D39">
      <w:r>
        <w:separator/>
      </w:r>
    </w:p>
  </w:footnote>
  <w:footnote w:type="continuationSeparator" w:id="0">
    <w:p w:rsidR="00994F01" w:rsidRDefault="00994F01" w:rsidP="005F4D3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4D39" w:rsidRDefault="005F4D39" w:rsidP="005F4D39">
    <w:pPr>
      <w:pStyle w:val="Header"/>
      <w:jc w:val="right"/>
    </w:pPr>
    <w:proofErr w:type="spellStart"/>
    <w:r>
      <w:t>Git</w:t>
    </w:r>
    <w:proofErr w:type="spellEnd"/>
    <w:r>
      <w:t xml:space="preserve"> </w:t>
    </w:r>
    <w:r w:rsidRPr="004342A2">
      <w:t>Commit History</w:t>
    </w:r>
    <w:r>
      <w:t xml:space="preserve"> – Olympic Steel Eagl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NzY1NjQxtbA0t7BU0lEKTi0uzszPAykwqgUAXQqF9ywAAAA="/>
  </w:docVars>
  <w:rsids>
    <w:rsidRoot w:val="00BC3FE7"/>
    <w:rsid w:val="000371BD"/>
    <w:rsid w:val="0005478D"/>
    <w:rsid w:val="004342A2"/>
    <w:rsid w:val="005D7FEC"/>
    <w:rsid w:val="005F4D39"/>
    <w:rsid w:val="00673D38"/>
    <w:rsid w:val="00994F01"/>
    <w:rsid w:val="00BC3FE7"/>
    <w:rsid w:val="00F32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453BB6-EFE5-4B6B-B65C-2FD712152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D39"/>
    <w:pPr>
      <w:spacing w:after="0" w:line="240" w:lineRule="auto"/>
      <w:ind w:left="288" w:hanging="288"/>
    </w:pPr>
    <w:rPr>
      <w:rFonts w:ascii="Courier New" w:hAnsi="Courier New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0371BD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371BD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5F4D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D39"/>
    <w:rPr>
      <w:rFonts w:ascii="Courier New" w:hAnsi="Courier New"/>
      <w:sz w:val="20"/>
    </w:rPr>
  </w:style>
  <w:style w:type="paragraph" w:styleId="Footer">
    <w:name w:val="footer"/>
    <w:basedOn w:val="Normal"/>
    <w:link w:val="FooterChar"/>
    <w:uiPriority w:val="99"/>
    <w:unhideWhenUsed/>
    <w:rsid w:val="005F4D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D39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2300</Words>
  <Characters>13112</Characters>
  <Application>Microsoft Office Word</Application>
  <DocSecurity>0</DocSecurity>
  <Lines>109</Lines>
  <Paragraphs>30</Paragraphs>
  <ScaleCrop>false</ScaleCrop>
  <Company/>
  <LinksUpToDate>false</LinksUpToDate>
  <CharactersWithSpaces>15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ot Berman</dc:creator>
  <cp:keywords/>
  <dc:description/>
  <cp:lastModifiedBy>Elliot Berman</cp:lastModifiedBy>
  <cp:revision>6</cp:revision>
  <dcterms:created xsi:type="dcterms:W3CDTF">2015-03-07T03:49:00Z</dcterms:created>
  <dcterms:modified xsi:type="dcterms:W3CDTF">2015-03-07T04:03:00Z</dcterms:modified>
</cp:coreProperties>
</file>